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764290" w14:textId="77777777" w:rsidR="001C04E5" w:rsidRPr="00696E35" w:rsidRDefault="00E04D92">
      <w:pPr>
        <w:spacing w:after="170"/>
        <w:ind w:left="979"/>
        <w:rPr>
          <w:rFonts w:ascii="Times New Roman" w:hAnsi="Times New Roman" w:cs="Times New Roman"/>
        </w:rPr>
      </w:pPr>
      <w:r w:rsidRPr="00696E35">
        <w:rPr>
          <w:rFonts w:ascii="Times New Roman" w:hAnsi="Times New Roman" w:cs="Times New Roman"/>
        </w:rPr>
        <w:t xml:space="preserve"> </w:t>
      </w:r>
    </w:p>
    <w:p w14:paraId="42E46C6C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50204A78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01D5B244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7E2497EB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5CE4FB92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579401DB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64180506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0885A88D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0A9FD5E2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30DCFC78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28CE585E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0F20E0A6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7B56F341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51BEF23C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255FB7BF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6418ECF5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2B47534A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6A530104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0D5AED11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74456D41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267D4CC7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2FF73301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396C767E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110AA468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6051DB15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3F4EA266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46B900DD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42630802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6C3719E1" w14:textId="77777777" w:rsidR="001C04E5" w:rsidRPr="00696E35" w:rsidRDefault="00E04D92">
      <w:pPr>
        <w:spacing w:after="52"/>
        <w:ind w:left="334"/>
        <w:rPr>
          <w:rFonts w:ascii="Times New Roman" w:hAnsi="Times New Roman" w:cs="Times New Roman"/>
        </w:rPr>
      </w:pPr>
      <w:r w:rsidRPr="00696E35">
        <w:rPr>
          <w:rFonts w:ascii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3CC04A80" wp14:editId="37F6E3AC">
                <wp:extent cx="4285615" cy="2028190"/>
                <wp:effectExtent l="0" t="0" r="0" b="0"/>
                <wp:docPr id="1962" name="Group 19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85615" cy="2028190"/>
                          <a:chOff x="0" y="0"/>
                          <a:chExt cx="4285615" cy="2028190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5615" cy="20281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0" name="Rectangle 50"/>
                        <wps:cNvSpPr/>
                        <wps:spPr>
                          <a:xfrm>
                            <a:off x="409829" y="594873"/>
                            <a:ext cx="1603132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B6FED0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8"/>
                                </w:rPr>
                                <w:t>Experiment No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" name="Rectangle 51"/>
                        <wps:cNvSpPr/>
                        <wps:spPr>
                          <a:xfrm>
                            <a:off x="1615694" y="594873"/>
                            <a:ext cx="59287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19DF72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2" name="Rectangle 52"/>
                        <wps:cNvSpPr/>
                        <wps:spPr>
                          <a:xfrm>
                            <a:off x="1659890" y="594873"/>
                            <a:ext cx="118575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3BBDA0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8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3" name="Rectangle 53"/>
                        <wps:cNvSpPr/>
                        <wps:spPr>
                          <a:xfrm>
                            <a:off x="1748282" y="617957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654B5E4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" name="Rectangle 54"/>
                        <wps:cNvSpPr/>
                        <wps:spPr>
                          <a:xfrm>
                            <a:off x="409829" y="82395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6B8678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" name="Rectangle 55"/>
                        <wps:cNvSpPr/>
                        <wps:spPr>
                          <a:xfrm>
                            <a:off x="409829" y="1006607"/>
                            <a:ext cx="612320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F24C59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8"/>
                                </w:rPr>
                                <w:t xml:space="preserve">Title: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870458" y="1006607"/>
                            <a:ext cx="144860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5BC4D2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8"/>
                                </w:rPr>
                                <w:t>F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978662" y="1040554"/>
                            <a:ext cx="650646" cy="206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7231798" w14:textId="77777777" w:rsidR="001C04E5" w:rsidRDefault="00E04D92">
                              <w:proofErr w:type="spellStart"/>
                              <w:r>
                                <w:rPr>
                                  <w:rFonts w:ascii="Times New Roman" w:eastAsia="Times New Roman" w:hAnsi="Times New Roman" w:cs="Times New Roman"/>
                                </w:rPr>
                                <w:t>ile</w:t>
                              </w:r>
                              <w:proofErr w:type="spellEnd"/>
                              <w:r>
                                <w:rPr>
                                  <w:rFonts w:ascii="Times New Roman" w:eastAsia="Times New Roman" w:hAnsi="Times New Roman" w:cs="Times New Roman"/>
                                </w:rPr>
                                <w:t xml:space="preserve"> and 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467866" y="1040554"/>
                            <a:ext cx="509827" cy="206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074D4A" w14:textId="77777777" w:rsidR="001C04E5" w:rsidRDefault="00E04D92">
                              <w:proofErr w:type="spellStart"/>
                              <w:r>
                                <w:rPr>
                                  <w:rFonts w:ascii="Times New Roman" w:eastAsia="Times New Roman" w:hAnsi="Times New Roman" w:cs="Times New Roman"/>
                                </w:rPr>
                                <w:t>rocess</w:t>
                              </w:r>
                              <w:proofErr w:type="spellEnd"/>
                              <w:r>
                                <w:rPr>
                                  <w:rFonts w:ascii="Times New Roman" w:eastAsia="Times New Roman" w:hAnsi="Times New Roman" w:cs="Times New Roman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" name="Rectangle 59"/>
                        <wps:cNvSpPr/>
                        <wps:spPr>
                          <a:xfrm>
                            <a:off x="1851914" y="1040554"/>
                            <a:ext cx="1100212" cy="206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CB3B68D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</w:rPr>
                                <w:t>handling usin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678176" y="1040554"/>
                            <a:ext cx="46619" cy="206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CFFA795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1" name="Rectangle 61"/>
                        <wps:cNvSpPr/>
                        <wps:spPr>
                          <a:xfrm>
                            <a:off x="2713228" y="1040554"/>
                            <a:ext cx="903136" cy="206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E20C40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</w:rPr>
                                <w:t>system call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" name="Rectangle 62"/>
                        <wps:cNvSpPr/>
                        <wps:spPr>
                          <a:xfrm>
                            <a:off x="3391408" y="102969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F35872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CC04A80" id="Group 1962" o:spid="_x0000_s1026" style="width:337.45pt;height:159.7pt;mso-position-horizontal-relative:char;mso-position-vertical-relative:line" coordsize="42856,20281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/AD/AIKjf8n1fEz/ALhn/prtKKP+Co3/ACfV8TP+4Z/6a7SigD9U&#10;/wDgl5/yYx8Mv+4p/wCnS6r6sr5T/wCCXn/JjHwy/wC4p/6dLqvqy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PwA/wCCo3/J9XxM/wC4Z/6a7Sij/gqN/wAn1fEz/uGf+mu0ooA/VP8A4Jef8mMfDL/uKf8A&#10;p0uq+rK+U/8Agl5/yYx8Mv8AuKf+nS6r6s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D8AP8AgqN/yfV8&#10;TP8AuGf+mu0oo/4Kjf8AJ9XxM/7hn/prtKKAP1T/AOCXn/JjHwy/7in/AKdLqvqyvlP/AIJef8mM&#10;fDL/ALin/p0uq+r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/AD/AIKjf8n1fEz/ALhn/prtKKP+Co3/&#10;ACfV8TP+4Z/6a7SigD9U/wDgl5/yYx8Mv+4p/wCnS6r6sr5T/wCCXn/JjHwy/wC4p/6dLqvqy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PwA/wCCo3/J9XxM/wC4Z/6a7Sij/gqN/wAn1fEz/uGf+mu0ooA/&#10;VP8A4Jef8mMfDL/uKf8Ap0uq+rK+U/8Agl5/yYx8Mv8AuKf+nS6r6s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D8AP8AgqN/yfV8TP8AuGf+mu0oo/4Kjf8AJ9XxM/7hn/prtKKAP1T/AOCXn/JjHwy/7in/&#10;AKdLqvqyvlP/AIJef8mMfDL/ALin/p0uq+r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/AD/AIKjf8n1&#10;fEz/ALhn/prtKKP+Co3/ACfV8TP+4Z/6a7SigD9U/wDgl5/yYx8Mv+4p/wCnS6r6sr5T/wCCXn/J&#10;jHwy/wC4p/6dLqvqy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PwA/wCCo3/J9XxM/wC4Z/6a7Sij/gqN&#10;/wAn1fEz/uGf+mu0ooA/VP8A4Jef8mMfDL/uKf8Ap0uq+rK+U/8Agl5/yYx8Mv8AuKf+nS6r6s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D8AP8AgqN/yfV8TP8AuGf+mu0oo/4Kjf8AJ9XxM/7hn/prtKKA&#10;P1T/AOCXn/JjHwy/7in/AKdLqvqyvlP/AIJef8mMfDL/ALin/p0uq+r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/AD/AIKjf8n1fEz/ALhn/prtKKP+Co3/ACfV8TP+4Z/6a7SigD9U/wDgl5/yYx8Mv+4p&#10;/wCnS6r6sr5T/wCCXn/JjHwy/wC4p/6dLqvqy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PwA/wCCo3/J&#10;9XxM/wC4Z/6a7Sij/gqN/wAn1fEz/uGf+mu0ooA/VP8A4Jef8mMfDL/uKf8Ap0uq+rK+U/8Agl5/&#10;yYx8Mv8AuKf+nS6r6s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D8AP8AgqN/yfV8TP8AuGf+mu0oo/4K&#10;jf8AJ9XxM/7hn/prtKKAP1T/AOCXn/JjHwy/7in/AKdLqvqyvlP/AIJef8mMfDL/ALin/p0uq+r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/AD/AIKjf8n1fEz/ALhn/prtKKP+Co3/ACfV8TP+4Z/6a7Si&#10;gD9U/wDgl5/yYx8Mv+4p/wCnS6r6sr5T/wCCXn/JjHwy/wC4p/6dLqvqy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wA/wCCo3/J9XxM/wC4Z/6a7Sij/gqN/wAn1fEz/uGf+mu0ooA/VP8A4Jef8mMfDL/u&#10;Kf8Ap0uq+rK+U/8Agl5/yYx8Mv8AuKf+nS6r6s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D8AP8AgqN/&#10;yfV8TP8AuGf+mu0oo/4Kjf8AJ9XxM/7hn/prtKKAP1T/AOCXn/JjHwy/7in/AKdLqvqyvlP/AIJe&#10;f8mMfDL/ALin/p0uq+r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style="position:absolute;width:42856;height:202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">
                  <v:imagedata r:id="rId8" o:title=""/>
                </v:shape>
                <v:rect id="Rectangle 50" o:spid="_x0000_s1028" style="position:absolute;left:4098;top:5948;width:16031;height:26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kvA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KSWS8DBAAAA2wAAAA8AAAAA&#10;AAAAAAAAAAAABwIAAGRycy9kb3ducmV2LnhtbFBLBQYAAAAAAwADALcAAAD1AgAAAAA=&#10;" filled="f" stroked="f">
                  <v:textbox inset="0,0,0,0">
                    <w:txbxContent>
                      <w:p w14:paraId="2AB6FED0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8"/>
                          </w:rPr>
                          <w:t>Experiment No.</w:t>
                        </w:r>
                      </w:p>
                    </w:txbxContent>
                  </v:textbox>
                </v:rect>
                <v:rect id="Rectangle 51" o:spid="_x0000_s1029" style="position:absolute;left:16156;top:5948;width:593;height:26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u5bxQAAANsAAAAPAAAAZHJzL2Rvd25yZXYueG1sRI9Ba8JA&#10;FITvgv9heUJvurGg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DL2u5bxQAAANsAAAAP&#10;AAAAAAAAAAAAAAAAAAcCAABkcnMvZG93bnJldi54bWxQSwUGAAAAAAMAAwC3AAAA+QIAAAAA&#10;" filled="f" stroked="f">
                  <v:textbox inset="0,0,0,0">
                    <w:txbxContent>
                      <w:p w14:paraId="2819DF72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2" o:spid="_x0000_s1030" style="position:absolute;left:16598;top:5948;width:1186;height:26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HAs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A7CHAsxQAAANsAAAAP&#10;AAAAAAAAAAAAAAAAAAcCAABkcnMvZG93bnJldi54bWxQSwUGAAAAAAMAAwC3AAAA+QIAAAAA&#10;" filled="f" stroked="f">
                  <v:textbox inset="0,0,0,0">
                    <w:txbxContent>
                      <w:p w14:paraId="5A3BBDA0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8"/>
                          </w:rPr>
                          <w:t>3</w:t>
                        </w:r>
                      </w:p>
                    </w:txbxContent>
                  </v:textbox>
                </v:rect>
                <v:rect id="Rectangle 53" o:spid="_x0000_s1031" style="position:absolute;left:17482;top:6179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NW3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VETVt8MAAADbAAAADwAA&#10;AAAAAAAAAAAAAAAHAgAAZHJzL2Rvd25yZXYueG1sUEsFBgAAAAADAAMAtwAAAPcCAAAAAA==&#10;" filled="f" stroked="f">
                  <v:textbox inset="0,0,0,0">
                    <w:txbxContent>
                      <w:p w14:paraId="6654B5E4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" o:spid="_x0000_s1032" style="position:absolute;left:4098;top:8239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U3DwwAAANsAAAAPAAAAZHJzL2Rvd25yZXYueG1sRI9Li8JA&#10;EITvgv9haMGbTlxU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261Nw8MAAADbAAAADwAA&#10;AAAAAAAAAAAAAAAHAgAAZHJzL2Rvd25yZXYueG1sUEsFBgAAAAADAAMAtwAAAPcCAAAAAA==&#10;" filled="f" stroked="f">
                  <v:textbox inset="0,0,0,0">
                    <w:txbxContent>
                      <w:p w14:paraId="656B8678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5" o:spid="_x0000_s1033" style="position:absolute;left:4098;top:10066;width:6123;height:26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4ehYxQAAANsAAAAPAAAAZHJzL2Rvd25yZXYueG1sRI9Ba8JA&#10;FITvBf/D8oTemo2F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04ehYxQAAANsAAAAP&#10;AAAAAAAAAAAAAAAAAAcCAABkcnMvZG93bnJldi54bWxQSwUGAAAAAAMAAwC3AAAA+QIAAAAA&#10;" filled="f" stroked="f">
                  <v:textbox inset="0,0,0,0">
                    <w:txbxContent>
                      <w:p w14:paraId="08F24C59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8"/>
                          </w:rPr>
                          <w:t xml:space="preserve">Title: </w:t>
                        </w:r>
                      </w:p>
                    </w:txbxContent>
                  </v:textbox>
                </v:rect>
                <v:rect id="Rectangle 56" o:spid="_x0000_s1034" style="position:absolute;left:8704;top:10066;width:1449;height:26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14:paraId="705BC4D2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8"/>
                          </w:rPr>
                          <w:t>F</w:t>
                        </w:r>
                      </w:p>
                    </w:txbxContent>
                  </v:textbox>
                </v:rect>
                <v:rect id="Rectangle 57" o:spid="_x0000_s1035" style="position:absolute;left:9786;top:10405;width:6507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14:paraId="47231798" w14:textId="77777777" w:rsidR="001C04E5" w:rsidRDefault="00E04D92">
                        <w:proofErr w:type="spellStart"/>
                        <w:r>
                          <w:rPr>
                            <w:rFonts w:ascii="Times New Roman" w:eastAsia="Times New Roman" w:hAnsi="Times New Roman" w:cs="Times New Roman"/>
                          </w:rPr>
                          <w:t>ile</w:t>
                        </w:r>
                        <w:proofErr w:type="spellEnd"/>
                        <w:r>
                          <w:rPr>
                            <w:rFonts w:ascii="Times New Roman" w:eastAsia="Times New Roman" w:hAnsi="Times New Roman" w:cs="Times New Roman"/>
                          </w:rPr>
                          <w:t xml:space="preserve"> and P</w:t>
                        </w:r>
                      </w:p>
                    </w:txbxContent>
                  </v:textbox>
                </v:rect>
                <v:rect id="Rectangle 58" o:spid="_x0000_s1036" style="position:absolute;left:14678;top:10405;width:509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14:paraId="2B074D4A" w14:textId="77777777" w:rsidR="001C04E5" w:rsidRDefault="00E04D92">
                        <w:proofErr w:type="spellStart"/>
                        <w:r>
                          <w:rPr>
                            <w:rFonts w:ascii="Times New Roman" w:eastAsia="Times New Roman" w:hAnsi="Times New Roman" w:cs="Times New Roman"/>
                          </w:rPr>
                          <w:t>rocess</w:t>
                        </w:r>
                        <w:proofErr w:type="spellEnd"/>
                        <w:r>
                          <w:rPr>
                            <w:rFonts w:ascii="Times New Roman" w:eastAsia="Times New Roman" w:hAnsi="Times New Roman" w:cs="Times New Roman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" o:spid="_x0000_s1037" style="position:absolute;left:18519;top:10405;width:11002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OJd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NaziXcMAAADbAAAADwAA&#10;AAAAAAAAAAAAAAAHAgAAZHJzL2Rvd25yZXYueG1sUEsFBgAAAAADAAMAtwAAAPcCAAAAAA==&#10;" filled="f" stroked="f">
                  <v:textbox inset="0,0,0,0">
                    <w:txbxContent>
                      <w:p w14:paraId="1CB3B68D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</w:rPr>
                          <w:t>handling using</w:t>
                        </w:r>
                      </w:p>
                    </w:txbxContent>
                  </v:textbox>
                </v:rect>
                <v:rect id="Rectangle 60" o:spid="_x0000_s1038" style="position:absolute;left:26781;top:10405;width:46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14:paraId="7CFFA795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1" o:spid="_x0000_s1039" style="position:absolute;left:27132;top:10405;width:9031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" filled="f" stroked="f">
                  <v:textbox inset="0,0,0,0">
                    <w:txbxContent>
                      <w:p w14:paraId="31E20C40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</w:rPr>
                          <w:t>system calls</w:t>
                        </w:r>
                      </w:p>
                    </w:txbxContent>
                  </v:textbox>
                </v:rect>
                <v:rect id="Rectangle 62" o:spid="_x0000_s1040" style="position:absolute;left:33914;top:10296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ZLqR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" filled="f" stroked="f">
                  <v:textbox inset="0,0,0,0">
                    <w:txbxContent>
                      <w:p w14:paraId="45F35872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18E8AED2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31877F4A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362AFAEC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29E8FCB0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6A32B451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363C7319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48186098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6A3E913D" w14:textId="77777777" w:rsidR="001C04E5" w:rsidRPr="00696E35" w:rsidRDefault="00E04D92">
      <w:pPr>
        <w:spacing w:after="0"/>
        <w:ind w:left="979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2BC18942" w14:textId="77777777" w:rsidR="00E835D9" w:rsidRDefault="00E835D9" w:rsidP="005B4BB4">
      <w:pPr>
        <w:spacing w:after="0"/>
        <w:rPr>
          <w:rFonts w:ascii="Times New Roman" w:eastAsia="Times New Roman" w:hAnsi="Times New Roman" w:cs="Times New Roman"/>
          <w:b/>
          <w:sz w:val="24"/>
        </w:rPr>
      </w:pPr>
    </w:p>
    <w:p w14:paraId="463D419B" w14:textId="77777777" w:rsidR="00E835D9" w:rsidRDefault="00E835D9" w:rsidP="005B4BB4">
      <w:pPr>
        <w:spacing w:after="0"/>
        <w:rPr>
          <w:rFonts w:ascii="Times New Roman" w:eastAsia="Times New Roman" w:hAnsi="Times New Roman" w:cs="Times New Roman"/>
          <w:b/>
          <w:sz w:val="24"/>
        </w:rPr>
      </w:pPr>
    </w:p>
    <w:p w14:paraId="7D56D22F" w14:textId="3ABB807E" w:rsidR="001C04E5" w:rsidRPr="00696E35" w:rsidRDefault="00E04D92" w:rsidP="005B4BB4">
      <w:pPr>
        <w:spacing w:after="0"/>
        <w:rPr>
          <w:rFonts w:ascii="Times New Roman" w:hAnsi="Times New Roman" w:cs="Times New Roman"/>
        </w:rPr>
      </w:pPr>
      <w:bookmarkStart w:id="0" w:name="_GoBack"/>
      <w:bookmarkEnd w:id="0"/>
      <w:r w:rsidRPr="00696E35">
        <w:rPr>
          <w:rFonts w:ascii="Times New Roman" w:eastAsia="Times New Roman" w:hAnsi="Times New Roman" w:cs="Times New Roman"/>
          <w:b/>
          <w:sz w:val="24"/>
        </w:rPr>
        <w:lastRenderedPageBreak/>
        <w:t>Batch:</w:t>
      </w: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  <w:r w:rsidR="005B4BB4" w:rsidRPr="00696E35">
        <w:rPr>
          <w:rFonts w:ascii="Times New Roman" w:eastAsia="Times New Roman" w:hAnsi="Times New Roman" w:cs="Times New Roman"/>
          <w:sz w:val="24"/>
          <w:lang w:val="en-IN"/>
        </w:rPr>
        <w:t xml:space="preserve"> B2</w:t>
      </w:r>
      <w:r w:rsidRPr="00696E35">
        <w:rPr>
          <w:rFonts w:ascii="Times New Roman" w:eastAsia="Times New Roman" w:hAnsi="Times New Roman" w:cs="Times New Roman"/>
          <w:sz w:val="24"/>
        </w:rPr>
        <w:tab/>
      </w:r>
      <w:r w:rsidR="005B4BB4" w:rsidRPr="00696E35">
        <w:rPr>
          <w:rFonts w:ascii="Times New Roman" w:eastAsia="Times New Roman" w:hAnsi="Times New Roman" w:cs="Times New Roman"/>
          <w:sz w:val="24"/>
          <w:lang w:val="en-IN"/>
        </w:rPr>
        <w:t xml:space="preserve">                            </w:t>
      </w:r>
      <w:r w:rsidRPr="00696E35">
        <w:rPr>
          <w:rFonts w:ascii="Times New Roman" w:eastAsia="Times New Roman" w:hAnsi="Times New Roman" w:cs="Times New Roman"/>
          <w:b/>
          <w:sz w:val="24"/>
        </w:rPr>
        <w:t>Roll No:</w:t>
      </w:r>
      <w:r w:rsidR="005B4BB4" w:rsidRPr="00696E35">
        <w:rPr>
          <w:rFonts w:ascii="Times New Roman" w:eastAsia="Times New Roman" w:hAnsi="Times New Roman" w:cs="Times New Roman"/>
          <w:b/>
          <w:sz w:val="24"/>
          <w:lang w:val="en-IN"/>
        </w:rPr>
        <w:t xml:space="preserve"> 16010420117</w:t>
      </w:r>
      <w:r w:rsidRPr="00696E35">
        <w:rPr>
          <w:rFonts w:ascii="Times New Roman" w:eastAsia="Times New Roman" w:hAnsi="Times New Roman" w:cs="Times New Roman"/>
          <w:sz w:val="24"/>
        </w:rPr>
        <w:t xml:space="preserve">                    </w:t>
      </w:r>
      <w:r w:rsidRPr="00696E35">
        <w:rPr>
          <w:rFonts w:ascii="Times New Roman" w:eastAsia="Times New Roman" w:hAnsi="Times New Roman" w:cs="Times New Roman"/>
          <w:b/>
          <w:sz w:val="23"/>
        </w:rPr>
        <w:t>Experiment No: 3</w:t>
      </w: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06CA4D0A" w14:textId="77777777" w:rsidR="001C04E5" w:rsidRPr="00696E35" w:rsidRDefault="00E04D92">
      <w:pPr>
        <w:spacing w:after="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  <w:r w:rsidRPr="00696E35">
        <w:rPr>
          <w:rFonts w:ascii="Times New Roman" w:eastAsia="Times New Roman" w:hAnsi="Times New Roman" w:cs="Times New Roman"/>
          <w:sz w:val="24"/>
        </w:rPr>
        <w:tab/>
        <w:t xml:space="preserve"> </w:t>
      </w:r>
    </w:p>
    <w:p w14:paraId="19FA24C5" w14:textId="77777777" w:rsidR="001C04E5" w:rsidRPr="00696E35" w:rsidRDefault="00E04D92">
      <w:pPr>
        <w:spacing w:after="11" w:line="242" w:lineRule="auto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b/>
          <w:sz w:val="24"/>
        </w:rPr>
        <w:t xml:space="preserve">Aim:  </w:t>
      </w:r>
      <w:r w:rsidRPr="00696E35">
        <w:rPr>
          <w:rFonts w:ascii="Times New Roman" w:eastAsia="Times New Roman" w:hAnsi="Times New Roman" w:cs="Times New Roman"/>
        </w:rPr>
        <w:t xml:space="preserve">Implementation of basic commands in Linux and write a program to show file and process handling using system call in Linux. </w:t>
      </w:r>
    </w:p>
    <w:p w14:paraId="2C614C85" w14:textId="77777777" w:rsidR="001C04E5" w:rsidRPr="00696E35" w:rsidRDefault="00E04D92">
      <w:pPr>
        <w:spacing w:after="28"/>
        <w:ind w:left="2" w:hanging="1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________________________________________________________________________ </w:t>
      </w:r>
    </w:p>
    <w:p w14:paraId="2BC15193" w14:textId="77777777" w:rsidR="001C04E5" w:rsidRPr="00696E35" w:rsidRDefault="00E04D92">
      <w:pPr>
        <w:spacing w:after="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32634447" w14:textId="77777777" w:rsidR="001C04E5" w:rsidRPr="00696E35" w:rsidRDefault="00E04D92">
      <w:pPr>
        <w:tabs>
          <w:tab w:val="center" w:pos="2940"/>
        </w:tabs>
        <w:spacing w:after="10" w:line="249" w:lineRule="auto"/>
        <w:ind w:left="-15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b/>
          <w:sz w:val="24"/>
        </w:rPr>
        <w:t xml:space="preserve">Resources needed: </w:t>
      </w: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  <w:r w:rsidRPr="00696E35">
        <w:rPr>
          <w:rFonts w:ascii="Times New Roman" w:eastAsia="Times New Roman" w:hAnsi="Times New Roman" w:cs="Times New Roman"/>
          <w:sz w:val="24"/>
        </w:rPr>
        <w:tab/>
        <w:t xml:space="preserve">Ubuntu 15.04 GNU. </w:t>
      </w:r>
    </w:p>
    <w:p w14:paraId="253F2366" w14:textId="77777777" w:rsidR="001C04E5" w:rsidRPr="00696E35" w:rsidRDefault="00E04D92">
      <w:pPr>
        <w:pStyle w:val="Heading1"/>
        <w:numPr>
          <w:ilvl w:val="0"/>
          <w:numId w:val="0"/>
        </w:numPr>
        <w:ind w:left="2" w:right="0"/>
      </w:pPr>
      <w:r w:rsidRPr="00696E35">
        <w:t xml:space="preserve">________________________________________________________________________ </w:t>
      </w:r>
    </w:p>
    <w:p w14:paraId="023DBE19" w14:textId="77777777" w:rsidR="001C04E5" w:rsidRPr="00696E35" w:rsidRDefault="00E04D92">
      <w:pPr>
        <w:spacing w:after="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15B287D9" w14:textId="77777777" w:rsidR="001C04E5" w:rsidRPr="00696E35" w:rsidRDefault="00E04D92">
      <w:pPr>
        <w:spacing w:after="10" w:line="249" w:lineRule="auto"/>
        <w:ind w:left="-5" w:hanging="1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b/>
          <w:sz w:val="24"/>
        </w:rPr>
        <w:t>Theory:</w:t>
      </w: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7D123D3D" w14:textId="77777777" w:rsidR="001C04E5" w:rsidRPr="00696E35" w:rsidRDefault="00E04D92">
      <w:pPr>
        <w:spacing w:after="10" w:line="249" w:lineRule="auto"/>
        <w:ind w:left="-5" w:hanging="10"/>
        <w:rPr>
          <w:rFonts w:ascii="Times New Roman" w:hAnsi="Times New Roman" w:cs="Times New Roman"/>
        </w:rPr>
      </w:pPr>
      <w:proofErr w:type="gramStart"/>
      <w:r w:rsidRPr="00696E35">
        <w:rPr>
          <w:rFonts w:ascii="Times New Roman" w:eastAsia="Times New Roman" w:hAnsi="Times New Roman" w:cs="Times New Roman"/>
          <w:b/>
          <w:sz w:val="24"/>
        </w:rPr>
        <w:t>Pre lab</w:t>
      </w:r>
      <w:proofErr w:type="gramEnd"/>
      <w:r w:rsidRPr="00696E35">
        <w:rPr>
          <w:rFonts w:ascii="Times New Roman" w:eastAsia="Times New Roman" w:hAnsi="Times New Roman" w:cs="Times New Roman"/>
          <w:b/>
          <w:sz w:val="24"/>
        </w:rPr>
        <w:t>/Prior concepts:</w:t>
      </w: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3FC440DA" w14:textId="77777777" w:rsidR="001C04E5" w:rsidRPr="00696E35" w:rsidRDefault="00E04D92">
      <w:pPr>
        <w:spacing w:after="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  <w:r w:rsidRPr="00696E35"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6F8B00D" w14:textId="77777777" w:rsidR="001C04E5" w:rsidRPr="00696E35" w:rsidRDefault="00E04D92">
      <w:pPr>
        <w:spacing w:after="0"/>
        <w:ind w:left="2" w:hanging="1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Study the commands given. </w:t>
      </w:r>
    </w:p>
    <w:p w14:paraId="6D86E026" w14:textId="77777777" w:rsidR="001C04E5" w:rsidRPr="00696E35" w:rsidRDefault="00E04D92">
      <w:pPr>
        <w:spacing w:after="0"/>
        <w:ind w:left="2" w:hanging="1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_______________________________________________________________________ </w:t>
      </w:r>
    </w:p>
    <w:p w14:paraId="6A52148D" w14:textId="77777777" w:rsidR="001C04E5" w:rsidRPr="00696E35" w:rsidRDefault="00E04D92">
      <w:pPr>
        <w:spacing w:after="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69EB6413" w14:textId="77777777" w:rsidR="001C04E5" w:rsidRPr="00696E35" w:rsidRDefault="00E04D92">
      <w:pPr>
        <w:spacing w:after="10" w:line="249" w:lineRule="auto"/>
        <w:ind w:left="-5" w:hanging="1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b/>
          <w:sz w:val="24"/>
        </w:rPr>
        <w:t xml:space="preserve">Activity: </w:t>
      </w:r>
    </w:p>
    <w:p w14:paraId="066B1A9A" w14:textId="77777777" w:rsidR="001C04E5" w:rsidRPr="00696E35" w:rsidRDefault="00E04D92">
      <w:pPr>
        <w:spacing w:after="0"/>
        <w:ind w:left="7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55E8366C" w14:textId="77777777" w:rsidR="001C04E5" w:rsidRPr="00696E35" w:rsidRDefault="00E04D92">
      <w:pPr>
        <w:pStyle w:val="Heading1"/>
        <w:ind w:left="232" w:right="0" w:hanging="240"/>
      </w:pPr>
      <w:r w:rsidRPr="00696E35">
        <w:t>Write a program to show file management and process management using system call.</w:t>
      </w:r>
      <w:r w:rsidRPr="00696E35">
        <w:rPr>
          <w:rFonts w:eastAsia="Segoe UI Symbol"/>
        </w:rPr>
        <w:t></w:t>
      </w:r>
    </w:p>
    <w:p w14:paraId="487CBB14" w14:textId="77777777" w:rsidR="005B4BB4" w:rsidRPr="00696E35" w:rsidRDefault="00E04D92">
      <w:pPr>
        <w:spacing w:after="10" w:line="336" w:lineRule="auto"/>
        <w:ind w:left="345" w:hanging="360"/>
        <w:rPr>
          <w:rFonts w:ascii="Times New Roman" w:eastAsia="Times New Roman" w:hAnsi="Times New Roman" w:cs="Times New Roman"/>
          <w:b/>
          <w:sz w:val="24"/>
        </w:rPr>
      </w:pPr>
      <w:r w:rsidRPr="00696E35">
        <w:rPr>
          <w:rFonts w:ascii="Times New Roman" w:eastAsia="Times New Roman" w:hAnsi="Times New Roman" w:cs="Times New Roman"/>
          <w:b/>
          <w:sz w:val="24"/>
        </w:rPr>
        <w:t xml:space="preserve">___________________________________________________________ </w:t>
      </w:r>
      <w:r w:rsidRPr="00696E35">
        <w:rPr>
          <w:rFonts w:ascii="Times New Roman" w:eastAsia="Times New Roman" w:hAnsi="Times New Roman" w:cs="Times New Roman"/>
          <w:b/>
          <w:sz w:val="24"/>
        </w:rPr>
        <w:tab/>
        <w:t xml:space="preserve">____________  </w:t>
      </w:r>
    </w:p>
    <w:p w14:paraId="7421D30B" w14:textId="77777777" w:rsidR="005B4BB4" w:rsidRPr="00696E35" w:rsidRDefault="005B4BB4" w:rsidP="005B4BB4">
      <w:pPr>
        <w:rPr>
          <w:rFonts w:ascii="Times New Roman" w:hAnsi="Times New Roman" w:cs="Times New Roman"/>
        </w:rPr>
      </w:pPr>
      <w:r w:rsidRPr="00696E35">
        <w:rPr>
          <w:rFonts w:ascii="Times New Roman" w:hAnsi="Times New Roman" w:cs="Times New Roman"/>
        </w:rPr>
        <w:br w:type="page"/>
      </w:r>
    </w:p>
    <w:p w14:paraId="50AA3299" w14:textId="77777777" w:rsidR="001C04E5" w:rsidRDefault="00E04D92">
      <w:pPr>
        <w:spacing w:after="10" w:line="336" w:lineRule="auto"/>
        <w:ind w:left="345" w:hanging="360"/>
        <w:rPr>
          <w:rFonts w:ascii="Times New Roman" w:eastAsia="Times New Roman" w:hAnsi="Times New Roman" w:cs="Times New Roman"/>
          <w:b/>
          <w:sz w:val="24"/>
        </w:rPr>
      </w:pPr>
      <w:r w:rsidRPr="00696E35">
        <w:rPr>
          <w:rFonts w:ascii="Times New Roman" w:eastAsia="Times New Roman" w:hAnsi="Times New Roman" w:cs="Times New Roman"/>
          <w:b/>
          <w:sz w:val="24"/>
        </w:rPr>
        <w:lastRenderedPageBreak/>
        <w:t xml:space="preserve">Results: Perform the activity task and attach the snapshots here. </w:t>
      </w:r>
    </w:p>
    <w:p w14:paraId="2C63FD1D" w14:textId="77777777" w:rsidR="00FF063C" w:rsidRDefault="00FF063C">
      <w:pPr>
        <w:spacing w:after="10" w:line="336" w:lineRule="auto"/>
        <w:ind w:left="345" w:hanging="360"/>
        <w:rPr>
          <w:rFonts w:ascii="Times New Roman" w:eastAsia="Times New Roman" w:hAnsi="Times New Roman" w:cs="Times New Roman"/>
          <w:b/>
          <w:sz w:val="24"/>
        </w:rPr>
      </w:pPr>
    </w:p>
    <w:p w14:paraId="12F1F9BC" w14:textId="77777777" w:rsidR="00FF063C" w:rsidRPr="008A7626" w:rsidRDefault="00FF063C" w:rsidP="00FF063C">
      <w:pPr>
        <w:pStyle w:val="ListParagraph"/>
        <w:numPr>
          <w:ilvl w:val="0"/>
          <w:numId w:val="2"/>
        </w:numPr>
        <w:spacing w:after="10" w:line="336" w:lineRule="auto"/>
        <w:rPr>
          <w:b/>
        </w:rPr>
      </w:pPr>
      <w:r w:rsidRPr="008A7626">
        <w:rPr>
          <w:b/>
        </w:rPr>
        <w:t>Open, read, write and close for file management system call</w:t>
      </w:r>
    </w:p>
    <w:p w14:paraId="68065D9D" w14:textId="77777777" w:rsidR="00696E35" w:rsidRDefault="00696E35">
      <w:pPr>
        <w:spacing w:after="10" w:line="336" w:lineRule="auto"/>
        <w:ind w:left="345" w:hanging="360"/>
        <w:rPr>
          <w:rFonts w:ascii="Times New Roman" w:hAnsi="Times New Roman" w:cs="Times New Roman"/>
          <w:b/>
          <w:u w:val="single"/>
          <w:lang w:val="en-IN"/>
        </w:rPr>
      </w:pPr>
      <w:r w:rsidRPr="00696E35">
        <w:rPr>
          <w:rFonts w:ascii="Times New Roman" w:hAnsi="Times New Roman" w:cs="Times New Roman"/>
          <w:b/>
          <w:u w:val="single"/>
          <w:lang w:val="en-IN"/>
        </w:rPr>
        <w:t>Code</w:t>
      </w:r>
    </w:p>
    <w:p w14:paraId="57423257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C678DD"/>
          <w:sz w:val="21"/>
          <w:szCs w:val="21"/>
          <w:lang w:val="en-AS" w:eastAsia="en-AS"/>
        </w:rPr>
        <w:t>#include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 </w:t>
      </w:r>
      <w:r w:rsidRPr="00696E35">
        <w:rPr>
          <w:rFonts w:ascii="Cascadia Code" w:eastAsia="Times New Roman" w:hAnsi="Cascadia Code" w:cs="Times New Roman"/>
          <w:color w:val="98C379"/>
          <w:sz w:val="21"/>
          <w:szCs w:val="21"/>
          <w:lang w:val="en-AS" w:eastAsia="en-AS"/>
        </w:rPr>
        <w:t>&lt;</w:t>
      </w:r>
      <w:proofErr w:type="spellStart"/>
      <w:r w:rsidRPr="00696E35">
        <w:rPr>
          <w:rFonts w:ascii="Cascadia Code" w:eastAsia="Times New Roman" w:hAnsi="Cascadia Code" w:cs="Times New Roman"/>
          <w:color w:val="98C379"/>
          <w:sz w:val="21"/>
          <w:szCs w:val="21"/>
          <w:lang w:val="en-AS" w:eastAsia="en-AS"/>
        </w:rPr>
        <w:t>stdio.h</w:t>
      </w:r>
      <w:proofErr w:type="spellEnd"/>
      <w:r w:rsidRPr="00696E35">
        <w:rPr>
          <w:rFonts w:ascii="Cascadia Code" w:eastAsia="Times New Roman" w:hAnsi="Cascadia Code" w:cs="Times New Roman"/>
          <w:color w:val="98C379"/>
          <w:sz w:val="21"/>
          <w:szCs w:val="21"/>
          <w:lang w:val="en-AS" w:eastAsia="en-AS"/>
        </w:rPr>
        <w:t>&gt;</w:t>
      </w:r>
    </w:p>
    <w:p w14:paraId="2192196F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C678DD"/>
          <w:sz w:val="21"/>
          <w:szCs w:val="21"/>
          <w:lang w:val="en-AS" w:eastAsia="en-AS"/>
        </w:rPr>
        <w:t>#include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 </w:t>
      </w:r>
      <w:r w:rsidRPr="00696E35">
        <w:rPr>
          <w:rFonts w:ascii="Cascadia Code" w:eastAsia="Times New Roman" w:hAnsi="Cascadia Code" w:cs="Times New Roman"/>
          <w:color w:val="98C379"/>
          <w:sz w:val="21"/>
          <w:szCs w:val="21"/>
          <w:lang w:val="en-AS" w:eastAsia="en-AS"/>
        </w:rPr>
        <w:t>&lt;</w:t>
      </w:r>
      <w:proofErr w:type="spellStart"/>
      <w:r w:rsidRPr="00696E35">
        <w:rPr>
          <w:rFonts w:ascii="Cascadia Code" w:eastAsia="Times New Roman" w:hAnsi="Cascadia Code" w:cs="Times New Roman"/>
          <w:color w:val="98C379"/>
          <w:sz w:val="21"/>
          <w:szCs w:val="21"/>
          <w:lang w:val="en-AS" w:eastAsia="en-AS"/>
        </w:rPr>
        <w:t>stdlib.h</w:t>
      </w:r>
      <w:proofErr w:type="spellEnd"/>
      <w:r w:rsidRPr="00696E35">
        <w:rPr>
          <w:rFonts w:ascii="Cascadia Code" w:eastAsia="Times New Roman" w:hAnsi="Cascadia Code" w:cs="Times New Roman"/>
          <w:color w:val="98C379"/>
          <w:sz w:val="21"/>
          <w:szCs w:val="21"/>
          <w:lang w:val="en-AS" w:eastAsia="en-AS"/>
        </w:rPr>
        <w:t>&gt;</w:t>
      </w:r>
    </w:p>
    <w:p w14:paraId="7CE68B64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C678DD"/>
          <w:sz w:val="21"/>
          <w:szCs w:val="21"/>
          <w:lang w:val="en-AS" w:eastAsia="en-AS"/>
        </w:rPr>
        <w:t>#include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 </w:t>
      </w:r>
      <w:r w:rsidRPr="00696E35">
        <w:rPr>
          <w:rFonts w:ascii="Cascadia Code" w:eastAsia="Times New Roman" w:hAnsi="Cascadia Code" w:cs="Times New Roman"/>
          <w:color w:val="98C379"/>
          <w:sz w:val="21"/>
          <w:szCs w:val="21"/>
          <w:lang w:val="en-AS" w:eastAsia="en-AS"/>
        </w:rPr>
        <w:t>&lt;</w:t>
      </w:r>
      <w:proofErr w:type="spellStart"/>
      <w:r w:rsidRPr="00696E35">
        <w:rPr>
          <w:rFonts w:ascii="Cascadia Code" w:eastAsia="Times New Roman" w:hAnsi="Cascadia Code" w:cs="Times New Roman"/>
          <w:color w:val="98C379"/>
          <w:sz w:val="21"/>
          <w:szCs w:val="21"/>
          <w:lang w:val="en-AS" w:eastAsia="en-AS"/>
        </w:rPr>
        <w:t>string.h</w:t>
      </w:r>
      <w:proofErr w:type="spellEnd"/>
      <w:r w:rsidRPr="00696E35">
        <w:rPr>
          <w:rFonts w:ascii="Cascadia Code" w:eastAsia="Times New Roman" w:hAnsi="Cascadia Code" w:cs="Times New Roman"/>
          <w:color w:val="98C379"/>
          <w:sz w:val="21"/>
          <w:szCs w:val="21"/>
          <w:lang w:val="en-AS" w:eastAsia="en-AS"/>
        </w:rPr>
        <w:t>&gt;</w:t>
      </w:r>
    </w:p>
    <w:p w14:paraId="337E73E4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</w:p>
    <w:p w14:paraId="1530AF59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C678DD"/>
          <w:sz w:val="21"/>
          <w:szCs w:val="21"/>
          <w:lang w:val="en-AS" w:eastAsia="en-AS"/>
        </w:rPr>
        <w:t>int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 </w:t>
      </w:r>
      <w:proofErr w:type="gramStart"/>
      <w:r w:rsidRPr="00696E35">
        <w:rPr>
          <w:rFonts w:ascii="Cascadia Code" w:eastAsia="Times New Roman" w:hAnsi="Cascadia Code" w:cs="Times New Roman"/>
          <w:color w:val="61AFEF"/>
          <w:sz w:val="21"/>
          <w:szCs w:val="21"/>
          <w:lang w:val="en-AS" w:eastAsia="en-AS"/>
        </w:rPr>
        <w:t>main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(</w:t>
      </w:r>
      <w:proofErr w:type="gramEnd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)</w:t>
      </w:r>
    </w:p>
    <w:p w14:paraId="07C3A1AF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{</w:t>
      </w:r>
    </w:p>
    <w:p w14:paraId="771E5A76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    FILE </w:t>
      </w:r>
      <w:r w:rsidRPr="00696E35">
        <w:rPr>
          <w:rFonts w:ascii="Cascadia Code" w:eastAsia="Times New Roman" w:hAnsi="Cascadia Code" w:cs="Times New Roman"/>
          <w:color w:val="C678DD"/>
          <w:sz w:val="21"/>
          <w:szCs w:val="21"/>
          <w:lang w:val="en-AS" w:eastAsia="en-AS"/>
        </w:rPr>
        <w:t>*</w:t>
      </w:r>
      <w:proofErr w:type="spellStart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ptr</w:t>
      </w:r>
      <w:proofErr w:type="spellEnd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;</w:t>
      </w:r>
    </w:p>
    <w:p w14:paraId="6281614B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    </w:t>
      </w:r>
      <w:r w:rsidRPr="00696E35">
        <w:rPr>
          <w:rFonts w:ascii="Cascadia Code" w:eastAsia="Times New Roman" w:hAnsi="Cascadia Code" w:cs="Times New Roman"/>
          <w:color w:val="C678DD"/>
          <w:sz w:val="21"/>
          <w:szCs w:val="21"/>
          <w:lang w:val="en-AS" w:eastAsia="en-AS"/>
        </w:rPr>
        <w:t>char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 a;</w:t>
      </w:r>
    </w:p>
    <w:p w14:paraId="187E60FA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    </w:t>
      </w:r>
      <w:r w:rsidRPr="00696E35">
        <w:rPr>
          <w:rFonts w:ascii="Cascadia Code" w:eastAsia="Times New Roman" w:hAnsi="Cascadia Code" w:cs="Times New Roman"/>
          <w:color w:val="C678DD"/>
          <w:sz w:val="21"/>
          <w:szCs w:val="21"/>
          <w:lang w:val="en-AS" w:eastAsia="en-AS"/>
        </w:rPr>
        <w:t>char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 </w:t>
      </w:r>
      <w:proofErr w:type="gramStart"/>
      <w:r w:rsidRPr="00696E35">
        <w:rPr>
          <w:rFonts w:ascii="Cascadia Code" w:eastAsia="Times New Roman" w:hAnsi="Cascadia Code" w:cs="Times New Roman"/>
          <w:color w:val="E06C75"/>
          <w:sz w:val="21"/>
          <w:szCs w:val="21"/>
          <w:lang w:val="en-AS" w:eastAsia="en-AS"/>
        </w:rPr>
        <w:t>filename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[</w:t>
      </w:r>
      <w:proofErr w:type="gramEnd"/>
      <w:r w:rsidRPr="00696E35">
        <w:rPr>
          <w:rFonts w:ascii="Cascadia Code" w:eastAsia="Times New Roman" w:hAnsi="Cascadia Code" w:cs="Times New Roman"/>
          <w:color w:val="D19A66"/>
          <w:sz w:val="21"/>
          <w:szCs w:val="21"/>
          <w:lang w:val="en-AS" w:eastAsia="en-AS"/>
        </w:rPr>
        <w:t>50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];</w:t>
      </w:r>
    </w:p>
    <w:p w14:paraId="435B0B6C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    </w:t>
      </w:r>
      <w:proofErr w:type="spellStart"/>
      <w:proofErr w:type="gramStart"/>
      <w:r w:rsidRPr="00696E35">
        <w:rPr>
          <w:rFonts w:ascii="Cascadia Code" w:eastAsia="Times New Roman" w:hAnsi="Cascadia Code" w:cs="Times New Roman"/>
          <w:color w:val="61AFEF"/>
          <w:sz w:val="21"/>
          <w:szCs w:val="21"/>
          <w:lang w:val="en-AS" w:eastAsia="en-AS"/>
        </w:rPr>
        <w:t>printf</w:t>
      </w:r>
      <w:proofErr w:type="spellEnd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(</w:t>
      </w:r>
      <w:proofErr w:type="gramEnd"/>
      <w:r w:rsidRPr="00696E35">
        <w:rPr>
          <w:rFonts w:ascii="Cascadia Code" w:eastAsia="Times New Roman" w:hAnsi="Cascadia Code" w:cs="Times New Roman"/>
          <w:color w:val="98C379"/>
          <w:sz w:val="21"/>
          <w:szCs w:val="21"/>
          <w:lang w:val="en-AS" w:eastAsia="en-AS"/>
        </w:rPr>
        <w:t>"Enter the name of file you wish to open: "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);</w:t>
      </w:r>
    </w:p>
    <w:p w14:paraId="16D1F558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    </w:t>
      </w:r>
      <w:proofErr w:type="spellStart"/>
      <w:r w:rsidRPr="00696E35">
        <w:rPr>
          <w:rFonts w:ascii="Cascadia Code" w:eastAsia="Times New Roman" w:hAnsi="Cascadia Code" w:cs="Times New Roman"/>
          <w:color w:val="61AFEF"/>
          <w:sz w:val="21"/>
          <w:szCs w:val="21"/>
          <w:lang w:val="en-AS" w:eastAsia="en-AS"/>
        </w:rPr>
        <w:t>scanf</w:t>
      </w:r>
      <w:proofErr w:type="spellEnd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(</w:t>
      </w:r>
      <w:r w:rsidRPr="00696E35">
        <w:rPr>
          <w:rFonts w:ascii="Cascadia Code" w:eastAsia="Times New Roman" w:hAnsi="Cascadia Code" w:cs="Times New Roman"/>
          <w:color w:val="98C379"/>
          <w:sz w:val="21"/>
          <w:szCs w:val="21"/>
          <w:lang w:val="en-AS" w:eastAsia="en-AS"/>
        </w:rPr>
        <w:t>"</w:t>
      </w:r>
      <w:r w:rsidRPr="00696E35">
        <w:rPr>
          <w:rFonts w:ascii="Cascadia Code" w:eastAsia="Times New Roman" w:hAnsi="Cascadia Code" w:cs="Times New Roman"/>
          <w:color w:val="D19A66"/>
          <w:sz w:val="21"/>
          <w:szCs w:val="21"/>
          <w:lang w:val="en-AS" w:eastAsia="en-AS"/>
        </w:rPr>
        <w:t>%</w:t>
      </w:r>
      <w:proofErr w:type="spellStart"/>
      <w:r w:rsidRPr="00696E35">
        <w:rPr>
          <w:rFonts w:ascii="Cascadia Code" w:eastAsia="Times New Roman" w:hAnsi="Cascadia Code" w:cs="Times New Roman"/>
          <w:color w:val="D19A66"/>
          <w:sz w:val="21"/>
          <w:szCs w:val="21"/>
          <w:lang w:val="en-AS" w:eastAsia="en-AS"/>
        </w:rPr>
        <w:t>s</w:t>
      </w:r>
      <w:proofErr w:type="gramStart"/>
      <w:r w:rsidRPr="00696E35">
        <w:rPr>
          <w:rFonts w:ascii="Cascadia Code" w:eastAsia="Times New Roman" w:hAnsi="Cascadia Code" w:cs="Times New Roman"/>
          <w:color w:val="98C379"/>
          <w:sz w:val="21"/>
          <w:szCs w:val="21"/>
          <w:lang w:val="en-AS" w:eastAsia="en-AS"/>
        </w:rPr>
        <w:t>"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,filename</w:t>
      </w:r>
      <w:proofErr w:type="spellEnd"/>
      <w:proofErr w:type="gramEnd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);</w:t>
      </w:r>
    </w:p>
    <w:p w14:paraId="0FBDF2E9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    </w:t>
      </w:r>
      <w:proofErr w:type="spellStart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ptr</w:t>
      </w:r>
      <w:proofErr w:type="spellEnd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 </w:t>
      </w:r>
      <w:r w:rsidRPr="00696E35">
        <w:rPr>
          <w:rFonts w:ascii="Cascadia Code" w:eastAsia="Times New Roman" w:hAnsi="Cascadia Code" w:cs="Times New Roman"/>
          <w:color w:val="C678DD"/>
          <w:sz w:val="21"/>
          <w:szCs w:val="21"/>
          <w:lang w:val="en-AS" w:eastAsia="en-AS"/>
        </w:rPr>
        <w:t>=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 </w:t>
      </w:r>
      <w:proofErr w:type="spellStart"/>
      <w:proofErr w:type="gramStart"/>
      <w:r w:rsidRPr="00696E35">
        <w:rPr>
          <w:rFonts w:ascii="Cascadia Code" w:eastAsia="Times New Roman" w:hAnsi="Cascadia Code" w:cs="Times New Roman"/>
          <w:color w:val="61AFEF"/>
          <w:sz w:val="21"/>
          <w:szCs w:val="21"/>
          <w:lang w:val="en-AS" w:eastAsia="en-AS"/>
        </w:rPr>
        <w:t>fopen</w:t>
      </w:r>
      <w:proofErr w:type="spellEnd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(</w:t>
      </w:r>
      <w:proofErr w:type="gramEnd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filename, </w:t>
      </w:r>
      <w:r w:rsidRPr="00696E35">
        <w:rPr>
          <w:rFonts w:ascii="Cascadia Code" w:eastAsia="Times New Roman" w:hAnsi="Cascadia Code" w:cs="Times New Roman"/>
          <w:color w:val="98C379"/>
          <w:sz w:val="21"/>
          <w:szCs w:val="21"/>
          <w:lang w:val="en-AS" w:eastAsia="en-AS"/>
        </w:rPr>
        <w:t>"r"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);</w:t>
      </w:r>
    </w:p>
    <w:p w14:paraId="051C8221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</w:p>
    <w:p w14:paraId="31B8E948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    </w:t>
      </w:r>
      <w:r w:rsidRPr="00696E35">
        <w:rPr>
          <w:rFonts w:ascii="Cascadia Code" w:eastAsia="Times New Roman" w:hAnsi="Cascadia Code" w:cs="Times New Roman"/>
          <w:color w:val="C678DD"/>
          <w:sz w:val="21"/>
          <w:szCs w:val="21"/>
          <w:lang w:val="en-AS" w:eastAsia="en-AS"/>
        </w:rPr>
        <w:t>if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 (</w:t>
      </w:r>
      <w:r w:rsidRPr="00696E35">
        <w:rPr>
          <w:rFonts w:ascii="Cascadia Code" w:eastAsia="Times New Roman" w:hAnsi="Cascadia Code" w:cs="Times New Roman"/>
          <w:color w:val="D19A66"/>
          <w:sz w:val="21"/>
          <w:szCs w:val="21"/>
          <w:lang w:val="en-AS" w:eastAsia="en-AS"/>
        </w:rPr>
        <w:t>NULL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 </w:t>
      </w:r>
      <w:r w:rsidRPr="00696E35">
        <w:rPr>
          <w:rFonts w:ascii="Cascadia Code" w:eastAsia="Times New Roman" w:hAnsi="Cascadia Code" w:cs="Times New Roman"/>
          <w:color w:val="C678DD"/>
          <w:sz w:val="21"/>
          <w:szCs w:val="21"/>
          <w:lang w:val="en-AS" w:eastAsia="en-AS"/>
        </w:rPr>
        <w:t>==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 </w:t>
      </w:r>
      <w:proofErr w:type="spellStart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ptr</w:t>
      </w:r>
      <w:proofErr w:type="spellEnd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) </w:t>
      </w:r>
    </w:p>
    <w:p w14:paraId="1DDA38F7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    {</w:t>
      </w:r>
    </w:p>
    <w:p w14:paraId="57C80BFC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        </w:t>
      </w:r>
      <w:proofErr w:type="spellStart"/>
      <w:proofErr w:type="gramStart"/>
      <w:r w:rsidRPr="00696E35">
        <w:rPr>
          <w:rFonts w:ascii="Cascadia Code" w:eastAsia="Times New Roman" w:hAnsi="Cascadia Code" w:cs="Times New Roman"/>
          <w:color w:val="61AFEF"/>
          <w:sz w:val="21"/>
          <w:szCs w:val="21"/>
          <w:lang w:val="en-AS" w:eastAsia="en-AS"/>
        </w:rPr>
        <w:t>printf</w:t>
      </w:r>
      <w:proofErr w:type="spellEnd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(</w:t>
      </w:r>
      <w:proofErr w:type="gramEnd"/>
      <w:r w:rsidRPr="00696E35">
        <w:rPr>
          <w:rFonts w:ascii="Cascadia Code" w:eastAsia="Times New Roman" w:hAnsi="Cascadia Code" w:cs="Times New Roman"/>
          <w:color w:val="98C379"/>
          <w:sz w:val="21"/>
          <w:szCs w:val="21"/>
          <w:lang w:val="en-AS" w:eastAsia="en-AS"/>
        </w:rPr>
        <w:t xml:space="preserve">"file can't be opened </w:t>
      </w:r>
      <w:r w:rsidRPr="00696E35">
        <w:rPr>
          <w:rFonts w:ascii="Cascadia Code" w:eastAsia="Times New Roman" w:hAnsi="Cascadia Code" w:cs="Times New Roman"/>
          <w:color w:val="56B6C2"/>
          <w:sz w:val="21"/>
          <w:szCs w:val="21"/>
          <w:lang w:val="en-AS" w:eastAsia="en-AS"/>
        </w:rPr>
        <w:t>\n</w:t>
      </w:r>
      <w:r w:rsidRPr="00696E35">
        <w:rPr>
          <w:rFonts w:ascii="Cascadia Code" w:eastAsia="Times New Roman" w:hAnsi="Cascadia Code" w:cs="Times New Roman"/>
          <w:color w:val="98C379"/>
          <w:sz w:val="21"/>
          <w:szCs w:val="21"/>
          <w:lang w:val="en-AS" w:eastAsia="en-AS"/>
        </w:rPr>
        <w:t>"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);</w:t>
      </w:r>
    </w:p>
    <w:p w14:paraId="30809B7D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    }</w:t>
      </w:r>
    </w:p>
    <w:p w14:paraId="50D9D530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</w:p>
    <w:p w14:paraId="4FD476EA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    </w:t>
      </w:r>
      <w:proofErr w:type="spellStart"/>
      <w:proofErr w:type="gramStart"/>
      <w:r w:rsidRPr="00696E35">
        <w:rPr>
          <w:rFonts w:ascii="Cascadia Code" w:eastAsia="Times New Roman" w:hAnsi="Cascadia Code" w:cs="Times New Roman"/>
          <w:color w:val="61AFEF"/>
          <w:sz w:val="21"/>
          <w:szCs w:val="21"/>
          <w:lang w:val="en-AS" w:eastAsia="en-AS"/>
        </w:rPr>
        <w:t>printf</w:t>
      </w:r>
      <w:proofErr w:type="spellEnd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(</w:t>
      </w:r>
      <w:proofErr w:type="gramEnd"/>
      <w:r w:rsidRPr="00696E35">
        <w:rPr>
          <w:rFonts w:ascii="Cascadia Code" w:eastAsia="Times New Roman" w:hAnsi="Cascadia Code" w:cs="Times New Roman"/>
          <w:color w:val="98C379"/>
          <w:sz w:val="21"/>
          <w:szCs w:val="21"/>
          <w:lang w:val="en-AS" w:eastAsia="en-AS"/>
        </w:rPr>
        <w:t xml:space="preserve">"content of this file are </w:t>
      </w:r>
      <w:r w:rsidRPr="00696E35">
        <w:rPr>
          <w:rFonts w:ascii="Cascadia Code" w:eastAsia="Times New Roman" w:hAnsi="Cascadia Code" w:cs="Times New Roman"/>
          <w:color w:val="56B6C2"/>
          <w:sz w:val="21"/>
          <w:szCs w:val="21"/>
          <w:lang w:val="en-AS" w:eastAsia="en-AS"/>
        </w:rPr>
        <w:t>\n</w:t>
      </w:r>
      <w:r w:rsidRPr="00696E35">
        <w:rPr>
          <w:rFonts w:ascii="Cascadia Code" w:eastAsia="Times New Roman" w:hAnsi="Cascadia Code" w:cs="Times New Roman"/>
          <w:color w:val="98C379"/>
          <w:sz w:val="21"/>
          <w:szCs w:val="21"/>
          <w:lang w:val="en-AS" w:eastAsia="en-AS"/>
        </w:rPr>
        <w:t>"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);</w:t>
      </w:r>
    </w:p>
    <w:p w14:paraId="24E2DF1A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</w:p>
    <w:p w14:paraId="2E95B818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    </w:t>
      </w:r>
      <w:r w:rsidRPr="00696E35">
        <w:rPr>
          <w:rFonts w:ascii="Cascadia Code" w:eastAsia="Times New Roman" w:hAnsi="Cascadia Code" w:cs="Times New Roman"/>
          <w:color w:val="C678DD"/>
          <w:sz w:val="21"/>
          <w:szCs w:val="21"/>
          <w:lang w:val="en-AS" w:eastAsia="en-AS"/>
        </w:rPr>
        <w:t>do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 {</w:t>
      </w:r>
    </w:p>
    <w:p w14:paraId="40C44DC8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        a </w:t>
      </w:r>
      <w:r w:rsidRPr="00696E35">
        <w:rPr>
          <w:rFonts w:ascii="Cascadia Code" w:eastAsia="Times New Roman" w:hAnsi="Cascadia Code" w:cs="Times New Roman"/>
          <w:color w:val="C678DD"/>
          <w:sz w:val="21"/>
          <w:szCs w:val="21"/>
          <w:lang w:val="en-AS" w:eastAsia="en-AS"/>
        </w:rPr>
        <w:t>=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 </w:t>
      </w:r>
      <w:proofErr w:type="spellStart"/>
      <w:r w:rsidRPr="00696E35">
        <w:rPr>
          <w:rFonts w:ascii="Cascadia Code" w:eastAsia="Times New Roman" w:hAnsi="Cascadia Code" w:cs="Times New Roman"/>
          <w:color w:val="61AFEF"/>
          <w:sz w:val="21"/>
          <w:szCs w:val="21"/>
          <w:lang w:val="en-AS" w:eastAsia="en-AS"/>
        </w:rPr>
        <w:t>fgetc</w:t>
      </w:r>
      <w:proofErr w:type="spellEnd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(</w:t>
      </w:r>
      <w:proofErr w:type="spellStart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ptr</w:t>
      </w:r>
      <w:proofErr w:type="spellEnd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);</w:t>
      </w:r>
    </w:p>
    <w:p w14:paraId="45E8BC0F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        </w:t>
      </w:r>
      <w:proofErr w:type="spellStart"/>
      <w:proofErr w:type="gramStart"/>
      <w:r w:rsidRPr="00696E35">
        <w:rPr>
          <w:rFonts w:ascii="Cascadia Code" w:eastAsia="Times New Roman" w:hAnsi="Cascadia Code" w:cs="Times New Roman"/>
          <w:color w:val="61AFEF"/>
          <w:sz w:val="21"/>
          <w:szCs w:val="21"/>
          <w:lang w:val="en-AS" w:eastAsia="en-AS"/>
        </w:rPr>
        <w:t>printf</w:t>
      </w:r>
      <w:proofErr w:type="spellEnd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(</w:t>
      </w:r>
      <w:proofErr w:type="gramEnd"/>
      <w:r w:rsidRPr="00696E35">
        <w:rPr>
          <w:rFonts w:ascii="Cascadia Code" w:eastAsia="Times New Roman" w:hAnsi="Cascadia Code" w:cs="Times New Roman"/>
          <w:color w:val="98C379"/>
          <w:sz w:val="21"/>
          <w:szCs w:val="21"/>
          <w:lang w:val="en-AS" w:eastAsia="en-AS"/>
        </w:rPr>
        <w:t>"</w:t>
      </w:r>
      <w:r w:rsidRPr="00696E35">
        <w:rPr>
          <w:rFonts w:ascii="Cascadia Code" w:eastAsia="Times New Roman" w:hAnsi="Cascadia Code" w:cs="Times New Roman"/>
          <w:color w:val="D19A66"/>
          <w:sz w:val="21"/>
          <w:szCs w:val="21"/>
          <w:lang w:val="en-AS" w:eastAsia="en-AS"/>
        </w:rPr>
        <w:t>%c</w:t>
      </w:r>
      <w:r w:rsidRPr="00696E35">
        <w:rPr>
          <w:rFonts w:ascii="Cascadia Code" w:eastAsia="Times New Roman" w:hAnsi="Cascadia Code" w:cs="Times New Roman"/>
          <w:color w:val="98C379"/>
          <w:sz w:val="21"/>
          <w:szCs w:val="21"/>
          <w:lang w:val="en-AS" w:eastAsia="en-AS"/>
        </w:rPr>
        <w:t>"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, a);</w:t>
      </w:r>
    </w:p>
    <w:p w14:paraId="0C837374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    } </w:t>
      </w:r>
      <w:r w:rsidRPr="00696E35">
        <w:rPr>
          <w:rFonts w:ascii="Cascadia Code" w:eastAsia="Times New Roman" w:hAnsi="Cascadia Code" w:cs="Times New Roman"/>
          <w:color w:val="C678DD"/>
          <w:sz w:val="21"/>
          <w:szCs w:val="21"/>
          <w:lang w:val="en-AS" w:eastAsia="en-AS"/>
        </w:rPr>
        <w:t>while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 (</w:t>
      </w:r>
      <w:proofErr w:type="gramStart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a </w:t>
      </w:r>
      <w:r w:rsidRPr="00696E35">
        <w:rPr>
          <w:rFonts w:ascii="Cascadia Code" w:eastAsia="Times New Roman" w:hAnsi="Cascadia Code" w:cs="Times New Roman"/>
          <w:color w:val="C678DD"/>
          <w:sz w:val="21"/>
          <w:szCs w:val="21"/>
          <w:lang w:val="en-AS" w:eastAsia="en-AS"/>
        </w:rPr>
        <w:t>!</w:t>
      </w:r>
      <w:proofErr w:type="gramEnd"/>
      <w:r w:rsidRPr="00696E35">
        <w:rPr>
          <w:rFonts w:ascii="Cascadia Code" w:eastAsia="Times New Roman" w:hAnsi="Cascadia Code" w:cs="Times New Roman"/>
          <w:color w:val="C678DD"/>
          <w:sz w:val="21"/>
          <w:szCs w:val="21"/>
          <w:lang w:val="en-AS" w:eastAsia="en-AS"/>
        </w:rPr>
        <w:t>=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 EOF);</w:t>
      </w:r>
    </w:p>
    <w:p w14:paraId="29F0E11D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    </w:t>
      </w:r>
      <w:proofErr w:type="spellStart"/>
      <w:r w:rsidRPr="00696E35">
        <w:rPr>
          <w:rFonts w:ascii="Cascadia Code" w:eastAsia="Times New Roman" w:hAnsi="Cascadia Code" w:cs="Times New Roman"/>
          <w:color w:val="61AFEF"/>
          <w:sz w:val="21"/>
          <w:szCs w:val="21"/>
          <w:lang w:val="en-AS" w:eastAsia="en-AS"/>
        </w:rPr>
        <w:t>fclose</w:t>
      </w:r>
      <w:proofErr w:type="spellEnd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(</w:t>
      </w:r>
      <w:proofErr w:type="spellStart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ptr</w:t>
      </w:r>
      <w:proofErr w:type="spellEnd"/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);</w:t>
      </w:r>
    </w:p>
    <w:p w14:paraId="18F8E350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    </w:t>
      </w:r>
      <w:r w:rsidRPr="00696E35">
        <w:rPr>
          <w:rFonts w:ascii="Cascadia Code" w:eastAsia="Times New Roman" w:hAnsi="Cascadia Code" w:cs="Times New Roman"/>
          <w:color w:val="C678DD"/>
          <w:sz w:val="21"/>
          <w:szCs w:val="21"/>
          <w:lang w:val="en-AS" w:eastAsia="en-AS"/>
        </w:rPr>
        <w:t>return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 xml:space="preserve"> </w:t>
      </w:r>
      <w:r w:rsidRPr="00696E35">
        <w:rPr>
          <w:rFonts w:ascii="Cascadia Code" w:eastAsia="Times New Roman" w:hAnsi="Cascadia Code" w:cs="Times New Roman"/>
          <w:color w:val="D19A66"/>
          <w:sz w:val="21"/>
          <w:szCs w:val="21"/>
          <w:lang w:val="en-AS" w:eastAsia="en-AS"/>
        </w:rPr>
        <w:t>0</w:t>
      </w: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;</w:t>
      </w:r>
    </w:p>
    <w:p w14:paraId="1F353C5F" w14:textId="77777777" w:rsidR="00696E35" w:rsidRPr="00696E35" w:rsidRDefault="00696E35" w:rsidP="00696E35">
      <w:pPr>
        <w:shd w:val="clear" w:color="auto" w:fill="23272E"/>
        <w:spacing w:after="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  <w:r w:rsidRPr="00696E35"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  <w:t>}</w:t>
      </w:r>
    </w:p>
    <w:p w14:paraId="5859C6DA" w14:textId="77777777" w:rsidR="00696E35" w:rsidRPr="00696E35" w:rsidRDefault="00696E35" w:rsidP="00696E35">
      <w:pPr>
        <w:shd w:val="clear" w:color="auto" w:fill="23272E"/>
        <w:spacing w:after="240" w:line="285" w:lineRule="atLeast"/>
        <w:rPr>
          <w:rFonts w:ascii="Cascadia Code" w:eastAsia="Times New Roman" w:hAnsi="Cascadia Code" w:cs="Times New Roman"/>
          <w:color w:val="ABB2BF"/>
          <w:sz w:val="21"/>
          <w:szCs w:val="21"/>
          <w:lang w:val="en-AS" w:eastAsia="en-AS"/>
        </w:rPr>
      </w:pPr>
    </w:p>
    <w:p w14:paraId="072E77D5" w14:textId="77777777" w:rsidR="00696E35" w:rsidRDefault="00696E35">
      <w:pPr>
        <w:spacing w:after="10" w:line="336" w:lineRule="auto"/>
        <w:ind w:left="345" w:hanging="360"/>
        <w:rPr>
          <w:rFonts w:ascii="Times New Roman" w:hAnsi="Times New Roman" w:cs="Times New Roman"/>
          <w:b/>
          <w:u w:val="single"/>
          <w:lang w:val="en-IN"/>
        </w:rPr>
      </w:pPr>
      <w:r>
        <w:rPr>
          <w:rFonts w:ascii="Times New Roman" w:hAnsi="Times New Roman" w:cs="Times New Roman"/>
          <w:b/>
          <w:u w:val="single"/>
          <w:lang w:val="en-IN"/>
        </w:rPr>
        <w:t>Text file data</w:t>
      </w:r>
    </w:p>
    <w:p w14:paraId="1CB7E9AB" w14:textId="77777777" w:rsidR="00696E35" w:rsidRDefault="00696E35">
      <w:pPr>
        <w:spacing w:after="10" w:line="336" w:lineRule="auto"/>
        <w:ind w:left="345" w:hanging="360"/>
        <w:rPr>
          <w:rFonts w:ascii="Times New Roman" w:hAnsi="Times New Roman" w:cs="Times New Roman"/>
          <w:b/>
          <w:u w:val="single"/>
          <w:lang w:val="en-IN"/>
        </w:rPr>
      </w:pPr>
      <w:r w:rsidRPr="00696E35">
        <w:rPr>
          <w:rFonts w:ascii="Times New Roman" w:hAnsi="Times New Roman" w:cs="Times New Roman"/>
          <w:b/>
          <w:u w:val="single"/>
          <w:lang w:val="en-IN"/>
        </w:rPr>
        <w:drawing>
          <wp:inline distT="0" distB="0" distL="0" distR="0" wp14:anchorId="63136F60" wp14:editId="7BA4910F">
            <wp:extent cx="4734586" cy="1371791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34586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BFCF1" w14:textId="77777777" w:rsidR="00696E35" w:rsidRDefault="00696E35">
      <w:pPr>
        <w:spacing w:after="10" w:line="336" w:lineRule="auto"/>
        <w:ind w:left="345" w:hanging="360"/>
        <w:rPr>
          <w:rFonts w:ascii="Times New Roman" w:hAnsi="Times New Roman" w:cs="Times New Roman"/>
          <w:b/>
          <w:u w:val="single"/>
          <w:lang w:val="en-IN"/>
        </w:rPr>
      </w:pPr>
    </w:p>
    <w:p w14:paraId="53738FC1" w14:textId="77777777" w:rsidR="00696E35" w:rsidRDefault="00696E35">
      <w:pPr>
        <w:rPr>
          <w:rFonts w:ascii="Times New Roman" w:hAnsi="Times New Roman" w:cs="Times New Roman"/>
          <w:b/>
          <w:u w:val="single"/>
          <w:lang w:val="en-IN"/>
        </w:rPr>
      </w:pPr>
      <w:r>
        <w:rPr>
          <w:rFonts w:ascii="Times New Roman" w:hAnsi="Times New Roman" w:cs="Times New Roman"/>
          <w:b/>
          <w:u w:val="single"/>
          <w:lang w:val="en-IN"/>
        </w:rPr>
        <w:br w:type="page"/>
      </w:r>
    </w:p>
    <w:p w14:paraId="135EAFAA" w14:textId="77777777" w:rsidR="00696E35" w:rsidRDefault="00696E35">
      <w:pPr>
        <w:spacing w:after="10" w:line="336" w:lineRule="auto"/>
        <w:ind w:left="345" w:hanging="360"/>
        <w:rPr>
          <w:rFonts w:ascii="Times New Roman" w:hAnsi="Times New Roman" w:cs="Times New Roman"/>
          <w:b/>
          <w:u w:val="single"/>
          <w:lang w:val="en-IN"/>
        </w:rPr>
      </w:pPr>
      <w:r>
        <w:rPr>
          <w:rFonts w:ascii="Times New Roman" w:hAnsi="Times New Roman" w:cs="Times New Roman"/>
          <w:b/>
          <w:u w:val="single"/>
          <w:lang w:val="en-IN"/>
        </w:rPr>
        <w:lastRenderedPageBreak/>
        <w:t>Output</w:t>
      </w:r>
    </w:p>
    <w:p w14:paraId="3285CA5A" w14:textId="77777777" w:rsidR="00696E35" w:rsidRPr="00696E35" w:rsidRDefault="00696E35">
      <w:pPr>
        <w:spacing w:after="10" w:line="336" w:lineRule="auto"/>
        <w:ind w:left="345" w:hanging="360"/>
        <w:rPr>
          <w:rFonts w:ascii="Times New Roman" w:hAnsi="Times New Roman" w:cs="Times New Roman"/>
          <w:b/>
          <w:u w:val="single"/>
          <w:lang w:val="en-IN"/>
        </w:rPr>
      </w:pPr>
      <w:r>
        <w:rPr>
          <w:rFonts w:ascii="Times New Roman" w:hAnsi="Times New Roman" w:cs="Times New Roman"/>
          <w:b/>
          <w:noProof/>
          <w:u w:val="single"/>
          <w:lang w:val="en-IN"/>
        </w:rPr>
        <w:drawing>
          <wp:inline distT="0" distB="0" distL="0" distR="0" wp14:anchorId="735DEED2" wp14:editId="759FF096">
            <wp:extent cx="5543550" cy="2743200"/>
            <wp:effectExtent l="0" t="0" r="0" b="0"/>
            <wp:docPr id="2" name="Picture 2" descr="C:\Users\infin\OneDrive\Desktop\CODE\CollegeSubmissions\TY\OS\Experiments\Experiment 3\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fin\OneDrive\Desktop\CODE\CollegeSubmissions\TY\OS\Experiments\Experiment 3\imag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927"/>
                    <a:stretch/>
                  </pic:blipFill>
                  <pic:spPr bwMode="auto">
                    <a:xfrm>
                      <a:off x="0" y="0"/>
                      <a:ext cx="554355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09E02" w14:textId="77777777" w:rsidR="00696E35" w:rsidRPr="00696E35" w:rsidRDefault="00696E35">
      <w:pPr>
        <w:spacing w:after="10" w:line="336" w:lineRule="auto"/>
        <w:ind w:left="345" w:hanging="360"/>
        <w:rPr>
          <w:rFonts w:ascii="Times New Roman" w:hAnsi="Times New Roman" w:cs="Times New Roman"/>
          <w:lang w:val="en-IN"/>
        </w:rPr>
      </w:pPr>
    </w:p>
    <w:p w14:paraId="7FAA9F38" w14:textId="77777777" w:rsidR="00696E35" w:rsidRPr="00696E35" w:rsidRDefault="00696E35" w:rsidP="00696E35">
      <w:pPr>
        <w:spacing w:after="10" w:line="336" w:lineRule="auto"/>
        <w:ind w:left="345" w:hanging="360"/>
        <w:jc w:val="right"/>
        <w:rPr>
          <w:rFonts w:ascii="Times New Roman" w:hAnsi="Times New Roman" w:cs="Times New Roman"/>
          <w:b/>
          <w:u w:val="single"/>
          <w:lang w:val="en-IN"/>
        </w:rPr>
      </w:pPr>
    </w:p>
    <w:p w14:paraId="4FAB2825" w14:textId="77777777" w:rsidR="001C04E5" w:rsidRPr="00696E35" w:rsidRDefault="00E04D92">
      <w:pPr>
        <w:spacing w:after="0"/>
        <w:ind w:left="36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42FF692" w14:textId="77777777" w:rsidR="001C04E5" w:rsidRPr="00696E35" w:rsidRDefault="00E04D92">
      <w:pPr>
        <w:spacing w:after="10" w:line="249" w:lineRule="auto"/>
        <w:ind w:left="370" w:hanging="1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b/>
          <w:sz w:val="24"/>
        </w:rPr>
        <w:t xml:space="preserve">The assignment submitted should be e- media saved as &lt;Roll </w:t>
      </w:r>
      <w:proofErr w:type="spellStart"/>
      <w:r w:rsidRPr="00696E35">
        <w:rPr>
          <w:rFonts w:ascii="Times New Roman" w:eastAsia="Times New Roman" w:hAnsi="Times New Roman" w:cs="Times New Roman"/>
          <w:b/>
          <w:sz w:val="24"/>
        </w:rPr>
        <w:t>No_Batch</w:t>
      </w:r>
      <w:proofErr w:type="spellEnd"/>
      <w:r w:rsidRPr="00696E35">
        <w:rPr>
          <w:rFonts w:ascii="Times New Roman" w:eastAsia="Times New Roman" w:hAnsi="Times New Roman" w:cs="Times New Roman"/>
          <w:b/>
          <w:sz w:val="24"/>
        </w:rPr>
        <w:t xml:space="preserve"> </w:t>
      </w:r>
      <w:proofErr w:type="spellStart"/>
      <w:r w:rsidRPr="00696E35">
        <w:rPr>
          <w:rFonts w:ascii="Times New Roman" w:eastAsia="Times New Roman" w:hAnsi="Times New Roman" w:cs="Times New Roman"/>
          <w:b/>
          <w:sz w:val="24"/>
        </w:rPr>
        <w:t>No_Date</w:t>
      </w:r>
      <w:proofErr w:type="spellEnd"/>
      <w:r w:rsidRPr="00696E35">
        <w:rPr>
          <w:rFonts w:ascii="Times New Roman" w:eastAsia="Times New Roman" w:hAnsi="Times New Roman" w:cs="Times New Roman"/>
          <w:b/>
          <w:sz w:val="24"/>
        </w:rPr>
        <w:t xml:space="preserve">&gt; </w:t>
      </w:r>
    </w:p>
    <w:p w14:paraId="6F1324CA" w14:textId="77777777" w:rsidR="001C04E5" w:rsidRPr="00696E35" w:rsidRDefault="00E04D92">
      <w:pPr>
        <w:spacing w:after="0"/>
        <w:ind w:left="36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C774CFF" w14:textId="77777777" w:rsidR="001C04E5" w:rsidRPr="00696E35" w:rsidRDefault="00E04D92">
      <w:pPr>
        <w:spacing w:after="2"/>
        <w:ind w:left="-29" w:right="-29"/>
        <w:rPr>
          <w:rFonts w:ascii="Times New Roman" w:hAnsi="Times New Roman" w:cs="Times New Roman"/>
        </w:rPr>
      </w:pPr>
      <w:r w:rsidRPr="00696E35">
        <w:rPr>
          <w:rFonts w:ascii="Times New Roman" w:hAnsi="Times New Roman" w:cs="Times New Roman"/>
          <w:noProof/>
        </w:rPr>
        <mc:AlternateContent>
          <mc:Choice Requires="wpg">
            <w:drawing>
              <wp:inline distT="0" distB="0" distL="0" distR="0" wp14:anchorId="158908CA" wp14:editId="4522F5EA">
                <wp:extent cx="5588254" cy="2782087"/>
                <wp:effectExtent l="0" t="0" r="0" b="0"/>
                <wp:docPr id="2112" name="Group 21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8254" cy="2782087"/>
                          <a:chOff x="0" y="0"/>
                          <a:chExt cx="5588254" cy="2782087"/>
                        </a:xfrm>
                      </wpg:grpSpPr>
                      <pic:pic xmlns:pic="http://schemas.openxmlformats.org/drawingml/2006/picture">
                        <pic:nvPicPr>
                          <pic:cNvPr id="108" name="Picture 10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2139010" y="464591"/>
                            <a:ext cx="1374775" cy="20281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2" name="Rectangle 172"/>
                        <wps:cNvSpPr/>
                        <wps:spPr>
                          <a:xfrm>
                            <a:off x="246837" y="0"/>
                            <a:ext cx="374778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19CA11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Fil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3" name="Rectangle 173"/>
                        <wps:cNvSpPr/>
                        <wps:spPr>
                          <a:xfrm>
                            <a:off x="530301" y="0"/>
                            <a:ext cx="1119702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F54F21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>must contai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4" name="Rectangle 174"/>
                        <wps:cNvSpPr/>
                        <wps:spPr>
                          <a:xfrm>
                            <a:off x="1373454" y="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81A569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5" name="Rectangle 175"/>
                        <wps:cNvSpPr/>
                        <wps:spPr>
                          <a:xfrm>
                            <a:off x="1411554" y="0"/>
                            <a:ext cx="932588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6AD66A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>on the top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6" name="Rectangle 176"/>
                        <wps:cNvSpPr/>
                        <wps:spPr>
                          <a:xfrm>
                            <a:off x="2114118" y="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15AC298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7" name="Rectangle 177"/>
                        <wps:cNvSpPr/>
                        <wps:spPr>
                          <a:xfrm>
                            <a:off x="246837" y="155702"/>
                            <a:ext cx="571998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84DC0A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>Name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8" name="Rectangle 178"/>
                        <wps:cNvSpPr/>
                        <wps:spPr>
                          <a:xfrm>
                            <a:off x="678129" y="15570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61E376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9" name="Rectangle 179"/>
                        <wps:cNvSpPr/>
                        <wps:spPr>
                          <a:xfrm>
                            <a:off x="246837" y="309626"/>
                            <a:ext cx="709422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FC3D0BC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>Roll No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0" name="Rectangle 180"/>
                        <wps:cNvSpPr/>
                        <wps:spPr>
                          <a:xfrm>
                            <a:off x="780237" y="30962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7C3646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1" name="Rectangle 181"/>
                        <wps:cNvSpPr/>
                        <wps:spPr>
                          <a:xfrm>
                            <a:off x="246837" y="465074"/>
                            <a:ext cx="699287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FC65EA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>Exp No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2" name="Rectangle 182"/>
                        <wps:cNvSpPr/>
                        <wps:spPr>
                          <a:xfrm>
                            <a:off x="772617" y="465074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63B61D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3" name="Rectangle 183"/>
                        <wps:cNvSpPr/>
                        <wps:spPr>
                          <a:xfrm>
                            <a:off x="246837" y="618998"/>
                            <a:ext cx="57382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89C16F8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>Batch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4" name="Rectangle 184"/>
                        <wps:cNvSpPr/>
                        <wps:spPr>
                          <a:xfrm>
                            <a:off x="678129" y="649631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FECB2C3" w14:textId="77777777" w:rsidR="001C04E5" w:rsidRDefault="00E04D92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5" name="Rectangle 185"/>
                        <wps:cNvSpPr/>
                        <wps:spPr>
                          <a:xfrm>
                            <a:off x="710133" y="618998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144F0E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6" name="Rectangle 186"/>
                        <wps:cNvSpPr/>
                        <wps:spPr>
                          <a:xfrm>
                            <a:off x="246837" y="774446"/>
                            <a:ext cx="470855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985235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>Date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7" name="Rectangle 187"/>
                        <wps:cNvSpPr/>
                        <wps:spPr>
                          <a:xfrm>
                            <a:off x="601929" y="77444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5E5158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8" name="Rectangle 188"/>
                        <wps:cNvSpPr/>
                        <wps:spPr>
                          <a:xfrm>
                            <a:off x="18288" y="98628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2AA7BBF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46" name="Shape 2646"/>
                        <wps:cNvSpPr/>
                        <wps:spPr>
                          <a:xfrm>
                            <a:off x="0" y="1179982"/>
                            <a:ext cx="5588254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88254" h="18288">
                                <a:moveTo>
                                  <a:pt x="0" y="0"/>
                                </a:moveTo>
                                <a:lnTo>
                                  <a:pt x="5588254" y="0"/>
                                </a:lnTo>
                                <a:lnTo>
                                  <a:pt x="5588254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0" name="Rectangle 190"/>
                        <wps:cNvSpPr/>
                        <wps:spPr>
                          <a:xfrm>
                            <a:off x="246837" y="120269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319686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1" name="Rectangle 191"/>
                        <wps:cNvSpPr/>
                        <wps:spPr>
                          <a:xfrm>
                            <a:off x="18288" y="1377950"/>
                            <a:ext cx="932587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7BBDEA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>Outcomes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2" name="Rectangle 192"/>
                        <wps:cNvSpPr/>
                        <wps:spPr>
                          <a:xfrm>
                            <a:off x="719277" y="1377950"/>
                            <a:ext cx="50673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AB4A387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3" name="Rectangle 193"/>
                        <wps:cNvSpPr/>
                        <wps:spPr>
                          <a:xfrm>
                            <a:off x="757377" y="1377950"/>
                            <a:ext cx="522946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DDD8B39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CO1: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4" name="Rectangle 194"/>
                        <wps:cNvSpPr/>
                        <wps:spPr>
                          <a:xfrm>
                            <a:off x="1152474" y="1388813"/>
                            <a:ext cx="2230261" cy="206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E25A69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</w:rPr>
                                <w:t xml:space="preserve">Understand basic structure of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5" name="Rectangle 195"/>
                        <wps:cNvSpPr/>
                        <wps:spPr>
                          <a:xfrm>
                            <a:off x="2830653" y="1388813"/>
                            <a:ext cx="1877229" cy="206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20ADD1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</w:rPr>
                                <w:t>modern operating syste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6" name="Rectangle 196"/>
                        <wps:cNvSpPr/>
                        <wps:spPr>
                          <a:xfrm>
                            <a:off x="4242258" y="1408582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C289DD" w14:textId="77777777" w:rsidR="001C04E5" w:rsidRDefault="00E04D92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7" name="Rectangle 197"/>
                        <wps:cNvSpPr/>
                        <wps:spPr>
                          <a:xfrm>
                            <a:off x="246837" y="1550162"/>
                            <a:ext cx="50673" cy="224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CDD970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8" name="Rectangle 198"/>
                        <wps:cNvSpPr/>
                        <wps:spPr>
                          <a:xfrm>
                            <a:off x="18288" y="1588262"/>
                            <a:ext cx="50673" cy="224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01E8F37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9" name="Rectangle 199"/>
                        <wps:cNvSpPr/>
                        <wps:spPr>
                          <a:xfrm>
                            <a:off x="18288" y="1729994"/>
                            <a:ext cx="405384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12DD7A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>____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0" name="Rectangle 200"/>
                        <wps:cNvSpPr/>
                        <wps:spPr>
                          <a:xfrm>
                            <a:off x="323037" y="1729994"/>
                            <a:ext cx="6891528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279869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>____________________________________________________________________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1" name="Rectangle 201"/>
                        <wps:cNvSpPr/>
                        <wps:spPr>
                          <a:xfrm>
                            <a:off x="5505907" y="1729994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0676F2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2" name="Rectangle 202"/>
                        <wps:cNvSpPr/>
                        <wps:spPr>
                          <a:xfrm>
                            <a:off x="18288" y="1835150"/>
                            <a:ext cx="50673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C09D06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3" name="Rectangle 203"/>
                        <wps:cNvSpPr/>
                        <wps:spPr>
                          <a:xfrm>
                            <a:off x="18288" y="1969262"/>
                            <a:ext cx="50673" cy="224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7F5BEE5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4" name="Rectangle 204"/>
                        <wps:cNvSpPr/>
                        <wps:spPr>
                          <a:xfrm>
                            <a:off x="18288" y="2136902"/>
                            <a:ext cx="1037986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9FB385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>Conclusion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5" name="Rectangle 205"/>
                        <wps:cNvSpPr/>
                        <wps:spPr>
                          <a:xfrm>
                            <a:off x="798525" y="2136902"/>
                            <a:ext cx="50673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E8BDB7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6" name="Rectangle 206"/>
                        <wps:cNvSpPr/>
                        <wps:spPr>
                          <a:xfrm>
                            <a:off x="836625" y="2136902"/>
                            <a:ext cx="6243522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C724DD1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 xml:space="preserve">Understanding the results how system calls are used for file and proces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7" name="Rectangle 207"/>
                        <wps:cNvSpPr/>
                        <wps:spPr>
                          <a:xfrm>
                            <a:off x="18288" y="2312543"/>
                            <a:ext cx="818065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078937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24"/>
                                </w:rPr>
                                <w:t>handling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8" name="Rectangle 208"/>
                        <wps:cNvSpPr/>
                        <wps:spPr>
                          <a:xfrm>
                            <a:off x="632409" y="231254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4F0A73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9" name="Rectangle 209"/>
                        <wps:cNvSpPr/>
                        <wps:spPr>
                          <a:xfrm>
                            <a:off x="18288" y="2454275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167DC0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0" name="Rectangle 210"/>
                        <wps:cNvSpPr/>
                        <wps:spPr>
                          <a:xfrm>
                            <a:off x="18288" y="2588387"/>
                            <a:ext cx="50673" cy="224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B6DE18" w14:textId="77777777" w:rsidR="001C04E5" w:rsidRDefault="00E04D92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47" name="Shape 2647"/>
                        <wps:cNvSpPr/>
                        <wps:spPr>
                          <a:xfrm>
                            <a:off x="0" y="2763799"/>
                            <a:ext cx="5588254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88254" h="18288">
                                <a:moveTo>
                                  <a:pt x="0" y="0"/>
                                </a:moveTo>
                                <a:lnTo>
                                  <a:pt x="5588254" y="0"/>
                                </a:lnTo>
                                <a:lnTo>
                                  <a:pt x="5588254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58908CA" id="Group 2112" o:spid="_x0000_s1041" style="width:440pt;height:219.05pt;mso-position-horizontal-relative:char;mso-position-vertical-relative:line" coordsize="55882,27820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">
                <v:shape id="Picture 108" o:spid="_x0000_s1042" type="#_x0000_t75" style="position:absolute;left:21390;top:4645;width:13747;height:202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">
                  <v:imagedata r:id="rId12" o:title=""/>
                </v:shape>
                <v:rect id="Rectangle 172" o:spid="_x0000_s1043" style="position:absolute;left:2468;width:3748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" filled="f" stroked="f">
                  <v:textbox inset="0,0,0,0">
                    <w:txbxContent>
                      <w:p w14:paraId="2119CA11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File </w:t>
                        </w:r>
                      </w:p>
                    </w:txbxContent>
                  </v:textbox>
                </v:rect>
                <v:rect id="Rectangle 173" o:spid="_x0000_s1044" style="position:absolute;left:5303;width:1119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" filled="f" stroked="f">
                  <v:textbox inset="0,0,0,0">
                    <w:txbxContent>
                      <w:p w14:paraId="70F54F21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>must contain</w:t>
                        </w:r>
                      </w:p>
                    </w:txbxContent>
                  </v:textbox>
                </v:rect>
                <v:rect id="Rectangle 174" o:spid="_x0000_s1045" style="position:absolute;left:13734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" filled="f" stroked="f">
                  <v:textbox inset="0,0,0,0">
                    <w:txbxContent>
                      <w:p w14:paraId="5681A569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5" o:spid="_x0000_s1046" style="position:absolute;left:14115;width:9326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" filled="f" stroked="f">
                  <v:textbox inset="0,0,0,0">
                    <w:txbxContent>
                      <w:p w14:paraId="716AD66A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>on the top:</w:t>
                        </w:r>
                      </w:p>
                    </w:txbxContent>
                  </v:textbox>
                </v:rect>
                <v:rect id="Rectangle 176" o:spid="_x0000_s1047" style="position:absolute;left:21141;width:506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" filled="f" stroked="f">
                  <v:textbox inset="0,0,0,0">
                    <w:txbxContent>
                      <w:p w14:paraId="515AC298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7" o:spid="_x0000_s1048" style="position:absolute;left:2468;top:1557;width:5720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" filled="f" stroked="f">
                  <v:textbox inset="0,0,0,0">
                    <w:txbxContent>
                      <w:p w14:paraId="6384DC0A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>Name:</w:t>
                        </w:r>
                      </w:p>
                    </w:txbxContent>
                  </v:textbox>
                </v:rect>
                <v:rect id="Rectangle 178" o:spid="_x0000_s1049" style="position:absolute;left:6781;top:1557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" filled="f" stroked="f">
                  <v:textbox inset="0,0,0,0">
                    <w:txbxContent>
                      <w:p w14:paraId="6E61E376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9" o:spid="_x0000_s1050" style="position:absolute;left:2468;top:3096;width:7094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" filled="f" stroked="f">
                  <v:textbox inset="0,0,0,0">
                    <w:txbxContent>
                      <w:p w14:paraId="4FC3D0BC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>Roll No.</w:t>
                        </w:r>
                      </w:p>
                    </w:txbxContent>
                  </v:textbox>
                </v:rect>
                <v:rect id="Rectangle 180" o:spid="_x0000_s1051" style="position:absolute;left:7802;top:3096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" filled="f" stroked="f">
                  <v:textbox inset="0,0,0,0">
                    <w:txbxContent>
                      <w:p w14:paraId="707C3646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1" o:spid="_x0000_s1052" style="position:absolute;left:2468;top:4650;width:6993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" filled="f" stroked="f">
                  <v:textbox inset="0,0,0,0">
                    <w:txbxContent>
                      <w:p w14:paraId="3BFC65EA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>Exp No.</w:t>
                        </w:r>
                      </w:p>
                    </w:txbxContent>
                  </v:textbox>
                </v:rect>
                <v:rect id="Rectangle 182" o:spid="_x0000_s1053" style="position:absolute;left:7726;top:4650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" filled="f" stroked="f">
                  <v:textbox inset="0,0,0,0">
                    <w:txbxContent>
                      <w:p w14:paraId="6463B61D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3" o:spid="_x0000_s1054" style="position:absolute;left:2468;top:6189;width:5738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" filled="f" stroked="f">
                  <v:textbox inset="0,0,0,0">
                    <w:txbxContent>
                      <w:p w14:paraId="389C16F8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>Batch:</w:t>
                        </w:r>
                      </w:p>
                    </w:txbxContent>
                  </v:textbox>
                </v:rect>
                <v:rect id="Rectangle 184" o:spid="_x0000_s1055" style="position:absolute;left:6781;top:6496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" filled="f" stroked="f">
                  <v:textbox inset="0,0,0,0">
                    <w:txbxContent>
                      <w:p w14:paraId="7FECB2C3" w14:textId="77777777" w:rsidR="001C04E5" w:rsidRDefault="00E04D92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85" o:spid="_x0000_s1056" style="position:absolute;left:7101;top:6189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" filled="f" stroked="f">
                  <v:textbox inset="0,0,0,0">
                    <w:txbxContent>
                      <w:p w14:paraId="3C144F0E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6" o:spid="_x0000_s1057" style="position:absolute;left:2468;top:7744;width:4708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" filled="f" stroked="f">
                  <v:textbox inset="0,0,0,0">
                    <w:txbxContent>
                      <w:p w14:paraId="44985235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>Date:</w:t>
                        </w:r>
                      </w:p>
                    </w:txbxContent>
                  </v:textbox>
                </v:rect>
                <v:rect id="Rectangle 187" o:spid="_x0000_s1058" style="position:absolute;left:6019;top:7744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" filled="f" stroked="f">
                  <v:textbox inset="0,0,0,0">
                    <w:txbxContent>
                      <w:p w14:paraId="055E5158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8" o:spid="_x0000_s1059" style="position:absolute;left:182;top:9862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" filled="f" stroked="f">
                  <v:textbox inset="0,0,0,0">
                    <w:txbxContent>
                      <w:p w14:paraId="12AA7BBF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646" o:spid="_x0000_s1060" style="position:absolute;top:11799;width:55882;height:183;visibility:visible;mso-wrap-style:square;v-text-anchor:top" coordsize="5588254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" path="m,l5588254,r,18288l,18288,,e" fillcolor="black" stroked="f" strokeweight="0">
                  <v:stroke miterlimit="83231f" joinstyle="miter"/>
                  <v:path arrowok="t" textboxrect="0,0,5588254,18288"/>
                </v:shape>
                <v:rect id="Rectangle 190" o:spid="_x0000_s1061" style="position:absolute;left:2468;top:12026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" filled="f" stroked="f">
                  <v:textbox inset="0,0,0,0">
                    <w:txbxContent>
                      <w:p w14:paraId="64319686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91" o:spid="_x0000_s1062" style="position:absolute;left:182;top:13779;width:932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" filled="f" stroked="f">
                  <v:textbox inset="0,0,0,0">
                    <w:txbxContent>
                      <w:p w14:paraId="0F7BBDEA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>Outcomes:</w:t>
                        </w:r>
                      </w:p>
                    </w:txbxContent>
                  </v:textbox>
                </v:rect>
                <v:rect id="Rectangle 192" o:spid="_x0000_s1063" style="position:absolute;left:7192;top:13779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" filled="f" stroked="f">
                  <v:textbox inset="0,0,0,0">
                    <w:txbxContent>
                      <w:p w14:paraId="1AB4A387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93" o:spid="_x0000_s1064" style="position:absolute;left:7573;top:13779;width:5230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" filled="f" stroked="f">
                  <v:textbox inset="0,0,0,0">
                    <w:txbxContent>
                      <w:p w14:paraId="4DDD8B39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CO1: </w:t>
                        </w:r>
                      </w:p>
                    </w:txbxContent>
                  </v:textbox>
                </v:rect>
                <v:rect id="Rectangle 194" o:spid="_x0000_s1065" style="position:absolute;left:11524;top:13888;width:22303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" filled="f" stroked="f">
                  <v:textbox inset="0,0,0,0">
                    <w:txbxContent>
                      <w:p w14:paraId="09E25A69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</w:rPr>
                          <w:t xml:space="preserve">Understand basic structure of </w:t>
                        </w:r>
                      </w:p>
                    </w:txbxContent>
                  </v:textbox>
                </v:rect>
                <v:rect id="Rectangle 195" o:spid="_x0000_s1066" style="position:absolute;left:28306;top:13888;width:18772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" filled="f" stroked="f">
                  <v:textbox inset="0,0,0,0">
                    <w:txbxContent>
                      <w:p w14:paraId="3120ADD1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</w:rPr>
                          <w:t>modern operating system</w:t>
                        </w:r>
                      </w:p>
                    </w:txbxContent>
                  </v:textbox>
                </v:rect>
                <v:rect id="Rectangle 196" o:spid="_x0000_s1067" style="position:absolute;left:42422;top:14085;width:42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" filled="f" stroked="f">
                  <v:textbox inset="0,0,0,0">
                    <w:txbxContent>
                      <w:p w14:paraId="4AC289DD" w14:textId="77777777" w:rsidR="001C04E5" w:rsidRDefault="00E04D92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97" o:spid="_x0000_s1068" style="position:absolute;left:2468;top:15501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" filled="f" stroked="f">
                  <v:textbox inset="0,0,0,0">
                    <w:txbxContent>
                      <w:p w14:paraId="54CDD970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98" o:spid="_x0000_s1069" style="position:absolute;left:182;top:15882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" filled="f" stroked="f">
                  <v:textbox inset="0,0,0,0">
                    <w:txbxContent>
                      <w:p w14:paraId="501E8F37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99" o:spid="_x0000_s1070" style="position:absolute;left:182;top:17299;width:4054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" filled="f" stroked="f">
                  <v:textbox inset="0,0,0,0">
                    <w:txbxContent>
                      <w:p w14:paraId="3D12DD7A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>____</w:t>
                        </w:r>
                      </w:p>
                    </w:txbxContent>
                  </v:textbox>
                </v:rect>
                <v:rect id="Rectangle 200" o:spid="_x0000_s1071" style="position:absolute;left:3230;top:17299;width:68915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" filled="f" stroked="f">
                  <v:textbox inset="0,0,0,0">
                    <w:txbxContent>
                      <w:p w14:paraId="58279869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>____________________________________________________________________</w:t>
                        </w:r>
                      </w:p>
                    </w:txbxContent>
                  </v:textbox>
                </v:rect>
                <v:rect id="Rectangle 201" o:spid="_x0000_s1072" style="position:absolute;left:55059;top:17299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" filled="f" stroked="f">
                  <v:textbox inset="0,0,0,0">
                    <w:txbxContent>
                      <w:p w14:paraId="0F0676F2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02" o:spid="_x0000_s1073" style="position:absolute;left:182;top:18351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" filled="f" stroked="f">
                  <v:textbox inset="0,0,0,0">
                    <w:txbxContent>
                      <w:p w14:paraId="59C09D06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03" o:spid="_x0000_s1074" style="position:absolute;left:182;top:19692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" filled="f" stroked="f">
                  <v:textbox inset="0,0,0,0">
                    <w:txbxContent>
                      <w:p w14:paraId="47F5BEE5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04" o:spid="_x0000_s1075" style="position:absolute;left:182;top:21369;width:10380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" filled="f" stroked="f">
                  <v:textbox inset="0,0,0,0">
                    <w:txbxContent>
                      <w:p w14:paraId="2A9FB385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>Conclusion:</w:t>
                        </w:r>
                      </w:p>
                    </w:txbxContent>
                  </v:textbox>
                </v:rect>
                <v:rect id="Rectangle 205" o:spid="_x0000_s1076" style="position:absolute;left:7985;top:21369;width:506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" filled="f" stroked="f">
                  <v:textbox inset="0,0,0,0">
                    <w:txbxContent>
                      <w:p w14:paraId="3CE8BDB7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06" o:spid="_x0000_s1077" style="position:absolute;left:8366;top:21369;width:62435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u7DZxgAAANw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RRAn9nwhGQ618AAAD//wMAUEsBAi0AFAAGAAgAAAAhANvh9svuAAAAhQEAABMAAAAAAAAA&#10;AAAAAAAAAAAAAFtDb250ZW50X1R5cGVzXS54bWxQSwECLQAUAAYACAAAACEAWvQsW78AAAAVAQAA&#10;CwAAAAAAAAAAAAAAAAAfAQAAX3JlbHMvLnJlbHNQSwECLQAUAAYACAAAACEA9Luw2cYAAADcAAAA&#10;DwAAAAAAAAAAAAAAAAAHAgAAZHJzL2Rvd25yZXYueG1sUEsFBgAAAAADAAMAtwAAAPoCAAAAAA==&#10;" filled="f" stroked="f">
                  <v:textbox inset="0,0,0,0">
                    <w:txbxContent>
                      <w:p w14:paraId="1C724DD1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 xml:space="preserve">Understanding the results how system calls are used for file and process </w:t>
                        </w:r>
                      </w:p>
                    </w:txbxContent>
                  </v:textbox>
                </v:rect>
                <v:rect id="Rectangle 207" o:spid="_x0000_s1078" style="position:absolute;left:182;top:23125;width:8181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" filled="f" stroked="f">
                  <v:textbox inset="0,0,0,0">
                    <w:txbxContent>
                      <w:p w14:paraId="31078937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24"/>
                          </w:rPr>
                          <w:t>handling.</w:t>
                        </w:r>
                      </w:p>
                    </w:txbxContent>
                  </v:textbox>
                </v:rect>
                <v:rect id="Rectangle 208" o:spid="_x0000_s1079" style="position:absolute;left:6324;top:23125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" filled="f" stroked="f">
                  <v:textbox inset="0,0,0,0">
                    <w:txbxContent>
                      <w:p w14:paraId="5A4F0A73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09" o:spid="_x0000_s1080" style="position:absolute;left:182;top:24542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" filled="f" stroked="f">
                  <v:textbox inset="0,0,0,0">
                    <w:txbxContent>
                      <w:p w14:paraId="27167DC0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0" o:spid="_x0000_s1081" style="position:absolute;left:182;top:25883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" filled="f" stroked="f">
                  <v:textbox inset="0,0,0,0">
                    <w:txbxContent>
                      <w:p w14:paraId="31B6DE18" w14:textId="77777777" w:rsidR="001C04E5" w:rsidRDefault="00E04D92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647" o:spid="_x0000_s1082" style="position:absolute;top:27637;width:55882;height:183;visibility:visible;mso-wrap-style:square;v-text-anchor:top" coordsize="5588254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" path="m,l5588254,r,18288l,18288,,e" fillcolor="black" stroked="f" strokeweight="0">
                  <v:stroke miterlimit="83231f" joinstyle="miter"/>
                  <v:path arrowok="t" textboxrect="0,0,5588254,18288"/>
                </v:shape>
                <w10:anchorlock/>
              </v:group>
            </w:pict>
          </mc:Fallback>
        </mc:AlternateContent>
      </w:r>
    </w:p>
    <w:p w14:paraId="17D1B6F8" w14:textId="77777777" w:rsidR="001C04E5" w:rsidRPr="00696E35" w:rsidRDefault="00E04D92">
      <w:pPr>
        <w:spacing w:after="0"/>
        <w:ind w:left="36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636503E2" w14:textId="77777777" w:rsidR="005B4BB4" w:rsidRPr="00696E35" w:rsidRDefault="005B4BB4">
      <w:pPr>
        <w:rPr>
          <w:rFonts w:ascii="Times New Roman" w:eastAsia="Times New Roman" w:hAnsi="Times New Roman" w:cs="Times New Roman"/>
          <w:b/>
          <w:sz w:val="24"/>
        </w:rPr>
      </w:pPr>
      <w:r w:rsidRPr="00696E35">
        <w:rPr>
          <w:rFonts w:ascii="Times New Roman" w:eastAsia="Times New Roman" w:hAnsi="Times New Roman" w:cs="Times New Roman"/>
          <w:b/>
          <w:sz w:val="24"/>
        </w:rPr>
        <w:br w:type="page"/>
      </w:r>
    </w:p>
    <w:p w14:paraId="3552F35B" w14:textId="77777777" w:rsidR="001C04E5" w:rsidRPr="00696E35" w:rsidRDefault="00E04D92">
      <w:pPr>
        <w:spacing w:after="10" w:line="249" w:lineRule="auto"/>
        <w:ind w:left="-5" w:hanging="1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b/>
          <w:sz w:val="24"/>
        </w:rPr>
        <w:lastRenderedPageBreak/>
        <w:t>Grade: AA/AB/BB/BC/CC/CD/DD</w:t>
      </w: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4A4EC65F" w14:textId="77777777" w:rsidR="001C04E5" w:rsidRPr="00696E35" w:rsidRDefault="00E04D92">
      <w:pPr>
        <w:spacing w:after="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4B1CFBF5" w14:textId="77777777" w:rsidR="001C04E5" w:rsidRPr="00696E35" w:rsidRDefault="00E04D92">
      <w:pPr>
        <w:spacing w:after="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31FAD0DA" w14:textId="77777777" w:rsidR="001C04E5" w:rsidRPr="00696E35" w:rsidRDefault="00E04D92">
      <w:pPr>
        <w:spacing w:after="10" w:line="249" w:lineRule="auto"/>
        <w:ind w:left="-5" w:hanging="1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b/>
          <w:sz w:val="24"/>
        </w:rPr>
        <w:t>Signature of faculty in-charge with date</w:t>
      </w: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7E2B15C8" w14:textId="77777777" w:rsidR="001C04E5" w:rsidRPr="00696E35" w:rsidRDefault="00E04D92">
      <w:pPr>
        <w:spacing w:after="10" w:line="249" w:lineRule="auto"/>
        <w:ind w:left="370" w:hanging="1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b/>
          <w:sz w:val="24"/>
        </w:rPr>
        <w:t>_____________________________________________________________________</w:t>
      </w: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  <w:r w:rsidRPr="00696E35">
        <w:rPr>
          <w:rFonts w:ascii="Times New Roman" w:eastAsia="Times New Roman" w:hAnsi="Times New Roman" w:cs="Times New Roman"/>
          <w:b/>
          <w:sz w:val="24"/>
        </w:rPr>
        <w:t>References:</w:t>
      </w: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55EF8AA6" w14:textId="77777777" w:rsidR="001C04E5" w:rsidRPr="00696E35" w:rsidRDefault="00E04D92">
      <w:pPr>
        <w:spacing w:after="45" w:line="249" w:lineRule="auto"/>
        <w:ind w:left="-5" w:hanging="10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b/>
          <w:sz w:val="24"/>
        </w:rPr>
        <w:t>Books/ Journals/ Websites:</w:t>
      </w: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61A6D8D8" w14:textId="77777777" w:rsidR="001C04E5" w:rsidRPr="00696E35" w:rsidRDefault="00E04D92">
      <w:pPr>
        <w:spacing w:after="0" w:line="287" w:lineRule="auto"/>
        <w:ind w:right="77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37"/>
          <w:vertAlign w:val="superscript"/>
        </w:rPr>
        <w:t>1</w:t>
      </w:r>
      <w:r w:rsidRPr="00696E35">
        <w:rPr>
          <w:rFonts w:ascii="Times New Roman" w:eastAsia="Times New Roman" w:hAnsi="Times New Roman" w:cs="Times New Roman"/>
          <w:sz w:val="24"/>
        </w:rPr>
        <w:t xml:space="preserve">. </w:t>
      </w:r>
      <w:proofErr w:type="spellStart"/>
      <w:r w:rsidRPr="00696E35">
        <w:rPr>
          <w:rFonts w:ascii="Times New Roman" w:eastAsia="Arial" w:hAnsi="Times New Roman" w:cs="Times New Roman"/>
        </w:rPr>
        <w:t>Richard</w:t>
      </w:r>
      <w:r w:rsidRPr="00696E35">
        <w:rPr>
          <w:rFonts w:ascii="Times New Roman" w:eastAsia="Arial" w:hAnsi="Times New Roman" w:cs="Times New Roman"/>
          <w:sz w:val="16"/>
        </w:rPr>
        <w:t>nd</w:t>
      </w:r>
      <w:proofErr w:type="spellEnd"/>
      <w:r w:rsidRPr="00696E35">
        <w:rPr>
          <w:rFonts w:ascii="Times New Roman" w:eastAsia="Arial" w:hAnsi="Times New Roman" w:cs="Times New Roman"/>
          <w:vertAlign w:val="subscript"/>
        </w:rPr>
        <w:t xml:space="preserve"> </w:t>
      </w:r>
      <w:r w:rsidRPr="00696E35">
        <w:rPr>
          <w:rFonts w:ascii="Times New Roman" w:eastAsia="Arial" w:hAnsi="Times New Roman" w:cs="Times New Roman"/>
        </w:rPr>
        <w:t>Edition Blum edition, and Christine Wiley, 2012 Bresnahan, “Linux. Command Line &amp; Shell Scripting</w:t>
      </w:r>
      <w:proofErr w:type="gramStart"/>
      <w:r w:rsidRPr="00696E35">
        <w:rPr>
          <w:rFonts w:ascii="Times New Roman" w:eastAsia="Arial" w:hAnsi="Times New Roman" w:cs="Times New Roman"/>
        </w:rPr>
        <w:t xml:space="preserve">”,   </w:t>
      </w:r>
      <w:proofErr w:type="gramEnd"/>
      <w:r w:rsidRPr="00696E35">
        <w:rPr>
          <w:rFonts w:ascii="Times New Roman" w:eastAsia="Arial" w:hAnsi="Times New Roman" w:cs="Times New Roman"/>
        </w:rPr>
        <w:t xml:space="preserve">  II</w:t>
      </w:r>
    </w:p>
    <w:p w14:paraId="58D9CECD" w14:textId="77777777" w:rsidR="001C04E5" w:rsidRPr="00696E35" w:rsidRDefault="00E04D92">
      <w:pPr>
        <w:spacing w:after="554"/>
        <w:ind w:right="62"/>
        <w:jc w:val="right"/>
        <w:rPr>
          <w:rFonts w:ascii="Times New Roman" w:hAnsi="Times New Roman" w:cs="Times New Roman"/>
        </w:rPr>
      </w:pPr>
      <w:r w:rsidRPr="00696E35">
        <w:rPr>
          <w:rFonts w:ascii="Times New Roman" w:eastAsia="Times New Roman" w:hAnsi="Times New Roman" w:cs="Times New Roman"/>
          <w:sz w:val="24"/>
        </w:rPr>
        <w:t xml:space="preserve"> </w:t>
      </w:r>
    </w:p>
    <w:p w14:paraId="36DF83BC" w14:textId="77777777" w:rsidR="001C04E5" w:rsidRPr="00696E35" w:rsidRDefault="001C04E5">
      <w:pPr>
        <w:tabs>
          <w:tab w:val="center" w:pos="4514"/>
        </w:tabs>
        <w:spacing w:after="277"/>
        <w:ind w:left="-15"/>
        <w:rPr>
          <w:rFonts w:ascii="Times New Roman" w:hAnsi="Times New Roman" w:cs="Times New Roman"/>
        </w:rPr>
      </w:pPr>
    </w:p>
    <w:sectPr w:rsidR="001C04E5" w:rsidRPr="00696E35">
      <w:headerReference w:type="default" r:id="rId13"/>
      <w:footerReference w:type="default" r:id="rId14"/>
      <w:pgSz w:w="11899" w:h="16838"/>
      <w:pgMar w:top="722" w:right="1435" w:bottom="958" w:left="172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6EB16C" w14:textId="77777777" w:rsidR="007D5349" w:rsidRDefault="007D5349" w:rsidP="005B4BB4">
      <w:pPr>
        <w:spacing w:after="0" w:line="240" w:lineRule="auto"/>
      </w:pPr>
      <w:r>
        <w:separator/>
      </w:r>
    </w:p>
  </w:endnote>
  <w:endnote w:type="continuationSeparator" w:id="0">
    <w:p w14:paraId="69004C1F" w14:textId="77777777" w:rsidR="007D5349" w:rsidRDefault="007D5349" w:rsidP="005B4B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scadia Code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83E944" w14:textId="77777777" w:rsidR="005B4BB4" w:rsidRDefault="005B4BB4" w:rsidP="005B4BB4">
    <w:pPr>
      <w:tabs>
        <w:tab w:val="center" w:pos="979"/>
        <w:tab w:val="center" w:pos="5493"/>
      </w:tabs>
      <w:spacing w:after="277"/>
      <w:jc w:val="center"/>
    </w:pPr>
    <w:r>
      <w:t xml:space="preserve">(Constituent College of Somaiya </w:t>
    </w:r>
    <w:proofErr w:type="spellStart"/>
    <w:r>
      <w:t>Vidyavihar</w:t>
    </w:r>
    <w:proofErr w:type="spellEnd"/>
    <w:r>
      <w:t xml:space="preserve"> University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C18E21" w14:textId="77777777" w:rsidR="007D5349" w:rsidRDefault="007D5349" w:rsidP="005B4BB4">
      <w:pPr>
        <w:spacing w:after="0" w:line="240" w:lineRule="auto"/>
      </w:pPr>
      <w:r>
        <w:separator/>
      </w:r>
    </w:p>
  </w:footnote>
  <w:footnote w:type="continuationSeparator" w:id="0">
    <w:p w14:paraId="44988E5E" w14:textId="77777777" w:rsidR="007D5349" w:rsidRDefault="007D5349" w:rsidP="005B4B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CC3457" w14:textId="77777777" w:rsidR="005B4BB4" w:rsidRDefault="005B4BB4" w:rsidP="005B4BB4">
    <w:pPr>
      <w:pStyle w:val="Heading1"/>
      <w:numPr>
        <w:ilvl w:val="0"/>
        <w:numId w:val="0"/>
      </w:numPr>
      <w:ind w:right="-13"/>
      <w:jc w:val="right"/>
    </w:pPr>
    <w:r>
      <w:t xml:space="preserve">KJSCE/IT/TY/SEM V/OS/2022-23 </w:t>
    </w:r>
  </w:p>
  <w:p w14:paraId="79009FE1" w14:textId="77777777" w:rsidR="005B4BB4" w:rsidRDefault="005B4B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3B31C2"/>
    <w:multiLevelType w:val="hybridMultilevel"/>
    <w:tmpl w:val="1A6AA1B4"/>
    <w:lvl w:ilvl="0" w:tplc="0D0E26C2">
      <w:start w:val="1"/>
      <w:numFmt w:val="decimal"/>
      <w:pStyle w:val="Heading1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9A8498">
      <w:start w:val="1"/>
      <w:numFmt w:val="lowerLetter"/>
      <w:lvlText w:val="%2"/>
      <w:lvlJc w:val="left"/>
      <w:pPr>
        <w:ind w:left="10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2589260">
      <w:start w:val="1"/>
      <w:numFmt w:val="lowerRoman"/>
      <w:lvlText w:val="%3"/>
      <w:lvlJc w:val="left"/>
      <w:pPr>
        <w:ind w:left="18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DA83062">
      <w:start w:val="1"/>
      <w:numFmt w:val="decimal"/>
      <w:lvlText w:val="%4"/>
      <w:lvlJc w:val="left"/>
      <w:pPr>
        <w:ind w:left="25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124B9D4">
      <w:start w:val="1"/>
      <w:numFmt w:val="lowerLetter"/>
      <w:lvlText w:val="%5"/>
      <w:lvlJc w:val="left"/>
      <w:pPr>
        <w:ind w:left="32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E40998E">
      <w:start w:val="1"/>
      <w:numFmt w:val="lowerRoman"/>
      <w:lvlText w:val="%6"/>
      <w:lvlJc w:val="left"/>
      <w:pPr>
        <w:ind w:left="39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2A6CD02">
      <w:start w:val="1"/>
      <w:numFmt w:val="decimal"/>
      <w:lvlText w:val="%7"/>
      <w:lvlJc w:val="left"/>
      <w:pPr>
        <w:ind w:left="46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7A8D34E">
      <w:start w:val="1"/>
      <w:numFmt w:val="lowerLetter"/>
      <w:lvlText w:val="%8"/>
      <w:lvlJc w:val="left"/>
      <w:pPr>
        <w:ind w:left="54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E8C0B02">
      <w:start w:val="1"/>
      <w:numFmt w:val="lowerRoman"/>
      <w:lvlText w:val="%9"/>
      <w:lvlJc w:val="left"/>
      <w:pPr>
        <w:ind w:left="61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4A657A3"/>
    <w:multiLevelType w:val="hybridMultilevel"/>
    <w:tmpl w:val="170459A4"/>
    <w:lvl w:ilvl="0" w:tplc="C24A40A2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65" w:hanging="360"/>
      </w:pPr>
    </w:lvl>
    <w:lvl w:ilvl="2" w:tplc="0809001B" w:tentative="1">
      <w:start w:val="1"/>
      <w:numFmt w:val="lowerRoman"/>
      <w:lvlText w:val="%3."/>
      <w:lvlJc w:val="right"/>
      <w:pPr>
        <w:ind w:left="1785" w:hanging="180"/>
      </w:pPr>
    </w:lvl>
    <w:lvl w:ilvl="3" w:tplc="0809000F" w:tentative="1">
      <w:start w:val="1"/>
      <w:numFmt w:val="decimal"/>
      <w:lvlText w:val="%4."/>
      <w:lvlJc w:val="left"/>
      <w:pPr>
        <w:ind w:left="2505" w:hanging="360"/>
      </w:pPr>
    </w:lvl>
    <w:lvl w:ilvl="4" w:tplc="08090019" w:tentative="1">
      <w:start w:val="1"/>
      <w:numFmt w:val="lowerLetter"/>
      <w:lvlText w:val="%5."/>
      <w:lvlJc w:val="left"/>
      <w:pPr>
        <w:ind w:left="3225" w:hanging="360"/>
      </w:pPr>
    </w:lvl>
    <w:lvl w:ilvl="5" w:tplc="0809001B" w:tentative="1">
      <w:start w:val="1"/>
      <w:numFmt w:val="lowerRoman"/>
      <w:lvlText w:val="%6."/>
      <w:lvlJc w:val="right"/>
      <w:pPr>
        <w:ind w:left="3945" w:hanging="180"/>
      </w:pPr>
    </w:lvl>
    <w:lvl w:ilvl="6" w:tplc="0809000F" w:tentative="1">
      <w:start w:val="1"/>
      <w:numFmt w:val="decimal"/>
      <w:lvlText w:val="%7."/>
      <w:lvlJc w:val="left"/>
      <w:pPr>
        <w:ind w:left="4665" w:hanging="360"/>
      </w:pPr>
    </w:lvl>
    <w:lvl w:ilvl="7" w:tplc="08090019" w:tentative="1">
      <w:start w:val="1"/>
      <w:numFmt w:val="lowerLetter"/>
      <w:lvlText w:val="%8."/>
      <w:lvlJc w:val="left"/>
      <w:pPr>
        <w:ind w:left="5385" w:hanging="360"/>
      </w:pPr>
    </w:lvl>
    <w:lvl w:ilvl="8" w:tplc="0809001B" w:tentative="1">
      <w:start w:val="1"/>
      <w:numFmt w:val="lowerRoman"/>
      <w:lvlText w:val="%9."/>
      <w:lvlJc w:val="right"/>
      <w:pPr>
        <w:ind w:left="6105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TC3BEJzMwMjMyUdpeDU4uLM/DyQAsNaAKiG7hIsAAAA"/>
  </w:docVars>
  <w:rsids>
    <w:rsidRoot w:val="001C04E5"/>
    <w:rsid w:val="001C04E5"/>
    <w:rsid w:val="005B4BB4"/>
    <w:rsid w:val="00696E35"/>
    <w:rsid w:val="007D5349"/>
    <w:rsid w:val="00E04D92"/>
    <w:rsid w:val="00E835D9"/>
    <w:rsid w:val="00FF0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691EC"/>
  <w15:docId w15:val="{8639E6AA-A29D-4927-BA4A-0776E1DAE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S" w:eastAsia="en-A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1"/>
      </w:numPr>
      <w:spacing w:after="0"/>
      <w:ind w:left="10" w:right="2" w:hanging="10"/>
      <w:outlineLvl w:val="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24"/>
    </w:rPr>
  </w:style>
  <w:style w:type="paragraph" w:styleId="Header">
    <w:name w:val="header"/>
    <w:basedOn w:val="Normal"/>
    <w:link w:val="HeaderChar"/>
    <w:uiPriority w:val="99"/>
    <w:unhideWhenUsed/>
    <w:rsid w:val="005B4B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4BB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5B4B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4BB4"/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FF063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auto"/>
      <w:sz w:val="24"/>
      <w:szCs w:val="24"/>
      <w:lang w:val="en-IN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05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4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47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5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6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8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9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16010420117_FY_Bhoir Soham Satish</cp:lastModifiedBy>
  <cp:revision>3</cp:revision>
  <cp:lastPrinted>2022-09-21T16:37:00Z</cp:lastPrinted>
  <dcterms:created xsi:type="dcterms:W3CDTF">2022-09-21T16:37:00Z</dcterms:created>
  <dcterms:modified xsi:type="dcterms:W3CDTF">2022-09-21T16:40:00Z</dcterms:modified>
</cp:coreProperties>
</file>